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133759" w14:textId="77777777" w:rsidR="001D7772" w:rsidRDefault="001D7772">
      <w:pPr>
        <w:pStyle w:val="BodyText"/>
        <w:rPr>
          <w:sz w:val="20"/>
        </w:rPr>
      </w:pPr>
      <w:bookmarkStart w:id="0" w:name="_GoBack"/>
      <w:bookmarkEnd w:id="0"/>
    </w:p>
    <w:p w14:paraId="783F2014" w14:textId="77777777" w:rsidR="001D7772" w:rsidRDefault="001D7772">
      <w:pPr>
        <w:pStyle w:val="BodyText"/>
        <w:rPr>
          <w:sz w:val="20"/>
        </w:rPr>
      </w:pPr>
    </w:p>
    <w:p w14:paraId="595592CA" w14:textId="71EEFB77" w:rsidR="001D7772" w:rsidRDefault="00DB09C1">
      <w:pPr>
        <w:spacing w:before="90"/>
        <w:ind w:left="2906"/>
        <w:rPr>
          <w:b/>
          <w:sz w:val="24"/>
        </w:rPr>
      </w:pPr>
      <w:r>
        <w:rPr>
          <w:b/>
          <w:sz w:val="24"/>
          <w:u w:val="thick"/>
        </w:rPr>
        <w:t>COVER LETTER</w:t>
      </w:r>
    </w:p>
    <w:p w14:paraId="42ED2EFE" w14:textId="77777777" w:rsidR="001D7772" w:rsidRDefault="001D7772">
      <w:pPr>
        <w:pStyle w:val="BodyText"/>
        <w:rPr>
          <w:b/>
          <w:sz w:val="20"/>
        </w:rPr>
      </w:pPr>
    </w:p>
    <w:p w14:paraId="4989ACA6" w14:textId="77777777" w:rsidR="001D7772" w:rsidRDefault="00DB09C1">
      <w:pPr>
        <w:pStyle w:val="BodyText"/>
        <w:spacing w:before="90"/>
        <w:ind w:left="100"/>
      </w:pPr>
      <w:r>
        <w:t>Dear Editor,</w:t>
      </w:r>
    </w:p>
    <w:p w14:paraId="41B13193" w14:textId="77777777" w:rsidR="001D7772" w:rsidRDefault="001D7772">
      <w:pPr>
        <w:pStyle w:val="BodyText"/>
      </w:pPr>
    </w:p>
    <w:p w14:paraId="45C7A301" w14:textId="4D0AEBC5" w:rsidR="001D7772" w:rsidRDefault="00DB09C1">
      <w:pPr>
        <w:pStyle w:val="BodyText"/>
        <w:ind w:left="100" w:right="115"/>
        <w:jc w:val="both"/>
      </w:pPr>
      <w:r>
        <w:t>This is to confirm that the article entitled “</w:t>
      </w:r>
      <w:r w:rsidR="00A97464" w:rsidRPr="003D59A1">
        <w:rPr>
          <w:b/>
          <w:bCs/>
        </w:rPr>
        <w:t>Challenges in the governance of biomedical and health research after new drugs and clinical trial rules</w:t>
      </w:r>
      <w:r>
        <w:t xml:space="preserve">” submitted to the </w:t>
      </w:r>
      <w:r>
        <w:rPr>
          <w:i/>
        </w:rPr>
        <w:t xml:space="preserve">Indian Journal of Medical Ethics </w:t>
      </w:r>
      <w:r>
        <w:t>is original and has been co-authored by the undersigned. All authors have participated in the work sufficiently to meet the ICMJE guidelines for authorship. All have read and approved the manuscript.</w:t>
      </w:r>
    </w:p>
    <w:p w14:paraId="16C52599" w14:textId="77777777" w:rsidR="001D7772" w:rsidRDefault="001D7772">
      <w:pPr>
        <w:pStyle w:val="BodyText"/>
        <w:spacing w:before="10"/>
        <w:rPr>
          <w:sz w:val="23"/>
        </w:rPr>
      </w:pPr>
    </w:p>
    <w:p w14:paraId="244015F5" w14:textId="36136902" w:rsidR="001D7772" w:rsidRDefault="00DB09C1">
      <w:pPr>
        <w:pStyle w:val="BodyText"/>
        <w:spacing w:line="480" w:lineRule="auto"/>
        <w:ind w:left="100" w:right="901"/>
      </w:pPr>
      <w:r>
        <w:t>The submission is not under consideration for publication in any other journal. We give consent to Dr</w:t>
      </w:r>
      <w:r w:rsidR="00C65B94">
        <w:t>.</w:t>
      </w:r>
      <w:r w:rsidR="00A97464">
        <w:t xml:space="preserve"> Yashashri Shetty</w:t>
      </w:r>
      <w:r>
        <w:t xml:space="preserve"> to act as the author for correspondence.</w:t>
      </w:r>
    </w:p>
    <w:p w14:paraId="35670A81" w14:textId="113FC430" w:rsidR="00A97464" w:rsidRDefault="00DB09C1">
      <w:pPr>
        <w:pStyle w:val="BodyText"/>
        <w:spacing w:line="480" w:lineRule="auto"/>
        <w:ind w:left="100" w:right="109"/>
      </w:pPr>
      <w:r>
        <w:t xml:space="preserve">Details of sponsorship or relevant competing interests, financial or otherwise: </w:t>
      </w:r>
      <w:r w:rsidR="00A97464">
        <w:t>NA</w:t>
      </w:r>
    </w:p>
    <w:p w14:paraId="49971465" w14:textId="5FB171C9" w:rsidR="001D7772" w:rsidRDefault="00DB09C1">
      <w:pPr>
        <w:pStyle w:val="BodyText"/>
        <w:spacing w:line="480" w:lineRule="auto"/>
        <w:ind w:left="100" w:right="109"/>
      </w:pPr>
      <w:r>
        <w:t xml:space="preserve"> We have read the terms and conditions of authorship of IJME and accept them.</w:t>
      </w:r>
    </w:p>
    <w:p w14:paraId="41F7E44E" w14:textId="7694AED6" w:rsidR="00A97464" w:rsidRDefault="00DB09C1" w:rsidP="00A97464">
      <w:pPr>
        <w:pStyle w:val="BodyText"/>
        <w:spacing w:line="360" w:lineRule="auto"/>
        <w:ind w:left="100" w:right="1868"/>
      </w:pPr>
      <w:r>
        <w:t xml:space="preserve">Contact details (mailing address, email id) and affiliation of all authors: </w:t>
      </w:r>
    </w:p>
    <w:p w14:paraId="5F2094CB" w14:textId="5D2F7041" w:rsidR="00A97464" w:rsidRDefault="00A97464" w:rsidP="00C65B94">
      <w:pPr>
        <w:pStyle w:val="BodyText"/>
        <w:numPr>
          <w:ilvl w:val="0"/>
          <w:numId w:val="3"/>
        </w:numPr>
        <w:spacing w:line="360" w:lineRule="auto"/>
        <w:ind w:right="1868"/>
      </w:pPr>
      <w:r>
        <w:t>Dr</w:t>
      </w:r>
      <w:r w:rsidR="00C65B94">
        <w:t>.</w:t>
      </w:r>
      <w:r>
        <w:t xml:space="preserve"> Yashashri C Shetty, Associate Professor, </w:t>
      </w:r>
    </w:p>
    <w:p w14:paraId="4B841474" w14:textId="19545BE7" w:rsidR="00A97464" w:rsidRDefault="00A97464" w:rsidP="00A97464">
      <w:pPr>
        <w:pStyle w:val="BodyText"/>
        <w:spacing w:line="360" w:lineRule="auto"/>
        <w:ind w:left="100" w:right="1868"/>
      </w:pPr>
      <w:r>
        <w:t>Department of Pharmacology &amp; Therapeutics, Seth GSMC &amp; KEM Hospital, Parel -400012, Mumbai.</w:t>
      </w:r>
    </w:p>
    <w:p w14:paraId="54566650" w14:textId="67600E4A" w:rsidR="007164EF" w:rsidRDefault="007164EF" w:rsidP="00A97464">
      <w:pPr>
        <w:pStyle w:val="BodyText"/>
        <w:spacing w:line="360" w:lineRule="auto"/>
        <w:ind w:left="100" w:right="1868"/>
      </w:pPr>
      <w:r>
        <w:t>Mobile no: 9869193041</w:t>
      </w:r>
    </w:p>
    <w:p w14:paraId="1BAAF272" w14:textId="2DAD0ABE" w:rsidR="00A97464" w:rsidRDefault="00C4482A" w:rsidP="00A97464">
      <w:pPr>
        <w:pStyle w:val="BodyText"/>
        <w:spacing w:line="360" w:lineRule="auto"/>
        <w:ind w:left="100" w:right="1868"/>
      </w:pPr>
      <w:hyperlink r:id="rId5" w:history="1">
        <w:r w:rsidR="00A97464" w:rsidRPr="004E6A66">
          <w:rPr>
            <w:rStyle w:val="Hyperlink"/>
          </w:rPr>
          <w:t>yashashrirajit@gmail.com</w:t>
        </w:r>
      </w:hyperlink>
    </w:p>
    <w:p w14:paraId="76D74874" w14:textId="58782966" w:rsidR="00A97464" w:rsidRDefault="00A97464" w:rsidP="00A97464">
      <w:pPr>
        <w:pStyle w:val="BodyText"/>
        <w:spacing w:line="360" w:lineRule="auto"/>
        <w:ind w:left="100" w:right="1868"/>
      </w:pPr>
      <w:r>
        <w:t>2. Dr</w:t>
      </w:r>
      <w:r w:rsidR="00C65B94">
        <w:t>.</w:t>
      </w:r>
      <w:r>
        <w:t xml:space="preserve"> Vishal Singh,</w:t>
      </w:r>
      <w:r w:rsidR="00C67804">
        <w:t xml:space="preserve"> </w:t>
      </w:r>
      <w:proofErr w:type="gramStart"/>
      <w:r w:rsidR="00C65B94" w:rsidRPr="003232F9">
        <w:t xml:space="preserve">Senior </w:t>
      </w:r>
      <w:r w:rsidR="00C44328">
        <w:t xml:space="preserve"> Medical</w:t>
      </w:r>
      <w:proofErr w:type="gramEnd"/>
      <w:r w:rsidR="00C44328">
        <w:t xml:space="preserve"> officer</w:t>
      </w:r>
      <w:r w:rsidRPr="003232F9">
        <w:t>,</w:t>
      </w:r>
    </w:p>
    <w:p w14:paraId="26905F39" w14:textId="76247551" w:rsidR="00A97464" w:rsidRDefault="00F8096B" w:rsidP="00A97464">
      <w:pPr>
        <w:pStyle w:val="BodyText"/>
        <w:spacing w:line="360" w:lineRule="auto"/>
        <w:ind w:left="100" w:right="1868"/>
      </w:pPr>
      <w:r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6FB58A07" wp14:editId="22B83F0A">
                <wp:simplePos x="0" y="0"/>
                <wp:positionH relativeFrom="column">
                  <wp:posOffset>-1514030</wp:posOffset>
                </wp:positionH>
                <wp:positionV relativeFrom="paragraph">
                  <wp:posOffset>-76500</wp:posOffset>
                </wp:positionV>
                <wp:extent cx="151920" cy="1055160"/>
                <wp:effectExtent l="38100" t="38100" r="57785" b="50165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51920" cy="105516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7393973A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3" o:spid="_x0000_s1026" type="#_x0000_t75" style="position:absolute;margin-left:-119.9pt;margin-top:-6.7pt;width:13.35pt;height:84.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">
                <v:imagedata r:id="rId7" o:title=""/>
              </v:shape>
            </w:pict>
          </mc:Fallback>
        </mc:AlternateContent>
      </w:r>
      <w:r w:rsidR="00A97464">
        <w:t>Department of Pharmacology &amp; Therapeutics, Seth GSMC &amp; KEM Hospital, Parel -400012, Mumbai.</w:t>
      </w:r>
    </w:p>
    <w:p w14:paraId="6BE76165" w14:textId="38E3CA02" w:rsidR="00A97464" w:rsidRDefault="00C4482A" w:rsidP="007164EF">
      <w:pPr>
        <w:pStyle w:val="BodyText"/>
        <w:spacing w:line="360" w:lineRule="auto"/>
        <w:ind w:left="100" w:right="1868"/>
        <w:rPr>
          <w:rFonts w:ascii="Roboto" w:hAnsi="Roboto"/>
          <w:color w:val="555555"/>
          <w:sz w:val="21"/>
          <w:szCs w:val="21"/>
          <w:shd w:val="clear" w:color="auto" w:fill="FFFFFF"/>
        </w:rPr>
      </w:pPr>
      <w:hyperlink r:id="rId8" w:history="1">
        <w:r w:rsidR="00A97464" w:rsidRPr="004E6A66">
          <w:rPr>
            <w:rStyle w:val="Hyperlink"/>
            <w:rFonts w:ascii="Roboto" w:hAnsi="Roboto"/>
            <w:sz w:val="21"/>
            <w:szCs w:val="21"/>
            <w:shd w:val="clear" w:color="auto" w:fill="FFFFFF"/>
          </w:rPr>
          <w:t>10vishal10@gmail.com</w:t>
        </w:r>
      </w:hyperlink>
      <w:r w:rsidR="00A97464">
        <w:rPr>
          <w:rFonts w:ascii="Roboto" w:hAnsi="Roboto"/>
          <w:color w:val="555555"/>
          <w:sz w:val="21"/>
          <w:szCs w:val="21"/>
          <w:shd w:val="clear" w:color="auto" w:fill="FFFFFF"/>
        </w:rPr>
        <w:t xml:space="preserve"> </w:t>
      </w:r>
    </w:p>
    <w:p w14:paraId="15C9741D" w14:textId="7F60EB2A" w:rsidR="007164EF" w:rsidRDefault="007164EF" w:rsidP="007164EF">
      <w:pPr>
        <w:pStyle w:val="BodyText"/>
        <w:spacing w:line="360" w:lineRule="auto"/>
        <w:ind w:left="100" w:right="1868"/>
        <w:rPr>
          <w:rFonts w:ascii="Roboto" w:hAnsi="Roboto"/>
          <w:color w:val="555555"/>
          <w:sz w:val="21"/>
          <w:szCs w:val="21"/>
          <w:shd w:val="clear" w:color="auto" w:fill="FFFFFF"/>
        </w:rPr>
      </w:pPr>
      <w:r>
        <w:t xml:space="preserve">Mobile no: </w:t>
      </w:r>
      <w:r w:rsidR="00C65B94" w:rsidRPr="00FE0E99">
        <w:t>7977294154</w:t>
      </w:r>
    </w:p>
    <w:p w14:paraId="09F2D523" w14:textId="300E629D" w:rsidR="001D7772" w:rsidRDefault="00DB09C1">
      <w:pPr>
        <w:pStyle w:val="BodyText"/>
        <w:spacing w:line="720" w:lineRule="auto"/>
        <w:ind w:left="100" w:right="1868"/>
      </w:pPr>
      <w:r w:rsidRPr="007164EF">
        <w:rPr>
          <w:b/>
          <w:bCs/>
        </w:rPr>
        <w:t>Signatures of all authors</w:t>
      </w:r>
      <w:r>
        <w:t>:</w:t>
      </w:r>
    </w:p>
    <w:p w14:paraId="53E416FA" w14:textId="5EB0BC3B" w:rsidR="00C67804" w:rsidRDefault="00F8096B" w:rsidP="00A52829">
      <w:pPr>
        <w:pStyle w:val="BodyText"/>
        <w:numPr>
          <w:ilvl w:val="0"/>
          <w:numId w:val="2"/>
        </w:numPr>
        <w:spacing w:line="600" w:lineRule="auto"/>
        <w:ind w:right="1868"/>
      </w:pPr>
      <w:r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6B044BF8" wp14:editId="30691B69">
                <wp:simplePos x="0" y="0"/>
                <wp:positionH relativeFrom="column">
                  <wp:posOffset>2985770</wp:posOffset>
                </wp:positionH>
                <wp:positionV relativeFrom="paragraph">
                  <wp:posOffset>-133985</wp:posOffset>
                </wp:positionV>
                <wp:extent cx="1324135" cy="440230"/>
                <wp:effectExtent l="38100" t="38100" r="47625" b="55245"/>
                <wp:wrapNone/>
                <wp:docPr id="29" name="Ink 2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324135" cy="44023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1C41E24" id="Ink 29" o:spid="_x0000_s1026" type="#_x0000_t75" style="position:absolute;margin-left:234.4pt;margin-top:-11.25pt;width:105.65pt;height:36.0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">
                <v:imagedata r:id="rId10" o:title=""/>
              </v:shape>
            </w:pict>
          </mc:Fallback>
        </mc:AlternateContent>
      </w:r>
      <w:r w:rsidR="00EA2BD8"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2A353426" wp14:editId="5E30B713">
                <wp:simplePos x="0" y="0"/>
                <wp:positionH relativeFrom="column">
                  <wp:posOffset>4059709</wp:posOffset>
                </wp:positionH>
                <wp:positionV relativeFrom="paragraph">
                  <wp:posOffset>342834</wp:posOffset>
                </wp:positionV>
                <wp:extent cx="62640" cy="80640"/>
                <wp:effectExtent l="57150" t="57150" r="13970" b="5334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62640" cy="8064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412C002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1" o:spid="_x0000_s1026" type="#_x0000_t75" style="position:absolute;margin-left:318.95pt;margin-top:26.3pt;width:6.35pt;height:7.8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">
                <v:imagedata r:id="rId12" o:title=""/>
              </v:shape>
            </w:pict>
          </mc:Fallback>
        </mc:AlternateContent>
      </w:r>
      <w:r w:rsidR="009C3244"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2F9F1AFD" wp14:editId="561DC6A7">
                <wp:simplePos x="0" y="0"/>
                <wp:positionH relativeFrom="column">
                  <wp:posOffset>3151789</wp:posOffset>
                </wp:positionH>
                <wp:positionV relativeFrom="paragraph">
                  <wp:posOffset>363354</wp:posOffset>
                </wp:positionV>
                <wp:extent cx="8280" cy="11880"/>
                <wp:effectExtent l="57150" t="57150" r="48895" b="4572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8280" cy="1188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30024610" id="Ink 2" o:spid="_x0000_s1026" type="#_x0000_t75" style="position:absolute;margin-left:247.45pt;margin-top:27.9pt;width:2.05pt;height:2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">
                <v:imagedata r:id="rId14" o:title=""/>
              </v:shape>
            </w:pict>
          </mc:Fallback>
        </mc:AlternateContent>
      </w:r>
      <w:r w:rsidR="00C67804">
        <w:t>Dr Yashashri C Shetty                          ______________________</w:t>
      </w:r>
    </w:p>
    <w:p w14:paraId="404E77CF" w14:textId="786EA7C1" w:rsidR="00C67804" w:rsidRDefault="00EA2BD8" w:rsidP="00A52829">
      <w:pPr>
        <w:pStyle w:val="BodyText"/>
        <w:numPr>
          <w:ilvl w:val="0"/>
          <w:numId w:val="2"/>
        </w:numPr>
        <w:spacing w:line="600" w:lineRule="auto"/>
        <w:ind w:right="1868"/>
      </w:pPr>
      <w:r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4826924C" wp14:editId="7D3F111A">
                <wp:simplePos x="0" y="0"/>
                <wp:positionH relativeFrom="column">
                  <wp:posOffset>3826429</wp:posOffset>
                </wp:positionH>
                <wp:positionV relativeFrom="paragraph">
                  <wp:posOffset>-95641</wp:posOffset>
                </wp:positionV>
                <wp:extent cx="341280" cy="203040"/>
                <wp:effectExtent l="57150" t="57150" r="1905" b="45085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341280" cy="20304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1E026B3" id="Ink 10" o:spid="_x0000_s1026" type="#_x0000_t75" style="position:absolute;margin-left:300.6pt;margin-top:-8.25pt;width:28.25pt;height:17.4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">
                <v:imagedata r:id="rId16" o:title=""/>
              </v:shape>
            </w:pict>
          </mc:Fallback>
        </mc:AlternateContent>
      </w:r>
      <w:r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7456" behindDoc="0" locked="0" layoutInCell="1" allowOverlap="1" wp14:anchorId="1412F914" wp14:editId="36CBAD77">
                <wp:simplePos x="0" y="0"/>
                <wp:positionH relativeFrom="column">
                  <wp:posOffset>3778189</wp:posOffset>
                </wp:positionH>
                <wp:positionV relativeFrom="paragraph">
                  <wp:posOffset>-43081</wp:posOffset>
                </wp:positionV>
                <wp:extent cx="45720" cy="310320"/>
                <wp:effectExtent l="57150" t="57150" r="49530" b="5207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45720" cy="31032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52EA4284" id="Ink 9" o:spid="_x0000_s1026" type="#_x0000_t75" style="position:absolute;margin-left:296.8pt;margin-top:-4.1pt;width:5pt;height:25.9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">
                <v:imagedata r:id="rId18" o:title=""/>
              </v:shape>
            </w:pict>
          </mc:Fallback>
        </mc:AlternateContent>
      </w:r>
      <w:r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7B95D9B0" wp14:editId="16CB94CD">
                <wp:simplePos x="0" y="0"/>
                <wp:positionH relativeFrom="column">
                  <wp:posOffset>3590269</wp:posOffset>
                </wp:positionH>
                <wp:positionV relativeFrom="paragraph">
                  <wp:posOffset>58439</wp:posOffset>
                </wp:positionV>
                <wp:extent cx="128520" cy="186840"/>
                <wp:effectExtent l="57150" t="57150" r="43180" b="4191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28520" cy="18684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A3C34AB" id="Ink 8" o:spid="_x0000_s1026" type="#_x0000_t75" style="position:absolute;margin-left:282pt;margin-top:3.9pt;width:11.5pt;height:16.1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">
                <v:imagedata r:id="rId20" o:title=""/>
              </v:shape>
            </w:pict>
          </mc:Fallback>
        </mc:AlternateContent>
      </w:r>
      <w:r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3AC70151" wp14:editId="44A25BFB">
                <wp:simplePos x="0" y="0"/>
                <wp:positionH relativeFrom="column">
                  <wp:posOffset>3489469</wp:posOffset>
                </wp:positionH>
                <wp:positionV relativeFrom="paragraph">
                  <wp:posOffset>109919</wp:posOffset>
                </wp:positionV>
                <wp:extent cx="84600" cy="167040"/>
                <wp:effectExtent l="57150" t="57150" r="48895" b="4254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1">
                      <w14:nvContentPartPr>
                        <w14:cNvContentPartPr/>
                      </w14:nvContentPartPr>
                      <w14:xfrm>
                        <a:off x="0" y="0"/>
                        <a:ext cx="84600" cy="16704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02024A94" id="Ink 7" o:spid="_x0000_s1026" type="#_x0000_t75" style="position:absolute;margin-left:274.05pt;margin-top:7.95pt;width:8.05pt;height:14.5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">
                <v:imagedata r:id="rId22" o:title=""/>
              </v:shape>
            </w:pict>
          </mc:Fallback>
        </mc:AlternateContent>
      </w:r>
      <w:r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586B772A" wp14:editId="446057D4">
                <wp:simplePos x="0" y="0"/>
                <wp:positionH relativeFrom="column">
                  <wp:posOffset>3517909</wp:posOffset>
                </wp:positionH>
                <wp:positionV relativeFrom="paragraph">
                  <wp:posOffset>10199</wp:posOffset>
                </wp:positionV>
                <wp:extent cx="12600" cy="21960"/>
                <wp:effectExtent l="57150" t="57150" r="45085" b="5461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3">
                      <w14:nvContentPartPr>
                        <w14:cNvContentPartPr/>
                      </w14:nvContentPartPr>
                      <w14:xfrm>
                        <a:off x="0" y="0"/>
                        <a:ext cx="12600" cy="2196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1C903F60" id="Ink 6" o:spid="_x0000_s1026" type="#_x0000_t75" style="position:absolute;margin-left:276.3pt;margin-top:.1pt;width:2.45pt;height:3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">
                <v:imagedata r:id="rId24" o:title=""/>
              </v:shape>
            </w:pict>
          </mc:Fallback>
        </mc:AlternateContent>
      </w:r>
      <w:r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A2B5232" wp14:editId="4440AE73">
                <wp:simplePos x="0" y="0"/>
                <wp:positionH relativeFrom="column">
                  <wp:posOffset>3447709</wp:posOffset>
                </wp:positionH>
                <wp:positionV relativeFrom="paragraph">
                  <wp:posOffset>47999</wp:posOffset>
                </wp:positionV>
                <wp:extent cx="7560" cy="21960"/>
                <wp:effectExtent l="57150" t="57150" r="50165" b="5461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5">
                      <w14:nvContentPartPr>
                        <w14:cNvContentPartPr/>
                      </w14:nvContentPartPr>
                      <w14:xfrm>
                        <a:off x="0" y="0"/>
                        <a:ext cx="7560" cy="2196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6376F58E" id="Ink 5" o:spid="_x0000_s1026" type="#_x0000_t75" style="position:absolute;margin-left:270.75pt;margin-top:3.1pt;width:2.05pt;height:3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">
                <v:imagedata r:id="rId26" o:title=""/>
              </v:shape>
            </w:pict>
          </mc:Fallback>
        </mc:AlternateContent>
      </w:r>
      <w:r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775800E9" wp14:editId="1F0DB9ED">
                <wp:simplePos x="0" y="0"/>
                <wp:positionH relativeFrom="column">
                  <wp:posOffset>3125509</wp:posOffset>
                </wp:positionH>
                <wp:positionV relativeFrom="paragraph">
                  <wp:posOffset>-159721</wp:posOffset>
                </wp:positionV>
                <wp:extent cx="587880" cy="367560"/>
                <wp:effectExtent l="57150" t="57150" r="41275" b="5207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7">
                      <w14:nvContentPartPr>
                        <w14:cNvContentPartPr/>
                      </w14:nvContentPartPr>
                      <w14:xfrm>
                        <a:off x="0" y="0"/>
                        <a:ext cx="587880" cy="36756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9F98589" id="Ink 4" o:spid="_x0000_s1026" type="#_x0000_t75" style="position:absolute;margin-left:245.4pt;margin-top:-13.3pt;width:47.75pt;height:30.4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">
                <v:imagedata r:id="rId28" o:title=""/>
              </v:shape>
            </w:pict>
          </mc:Fallback>
        </mc:AlternateContent>
      </w:r>
      <w:r w:rsidR="009C3244"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006415F5" wp14:editId="6A087005">
                <wp:simplePos x="0" y="0"/>
                <wp:positionH relativeFrom="column">
                  <wp:posOffset>3219109</wp:posOffset>
                </wp:positionH>
                <wp:positionV relativeFrom="paragraph">
                  <wp:posOffset>-196441</wp:posOffset>
                </wp:positionV>
                <wp:extent cx="219240" cy="476280"/>
                <wp:effectExtent l="57150" t="57150" r="9525" b="5715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9">
                      <w14:nvContentPartPr>
                        <w14:cNvContentPartPr/>
                      </w14:nvContentPartPr>
                      <w14:xfrm>
                        <a:off x="0" y="0"/>
                        <a:ext cx="219240" cy="47628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4516E564" id="Ink 3" o:spid="_x0000_s1026" type="#_x0000_t75" style="position:absolute;margin-left:252.75pt;margin-top:-16.15pt;width:18.65pt;height:38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">
                <v:imagedata r:id="rId30" o:title=""/>
              </v:shape>
            </w:pict>
          </mc:Fallback>
        </mc:AlternateContent>
      </w:r>
      <w:r w:rsidR="009C3244">
        <w:rPr>
          <w:noProof/>
          <w:lang w:val="en-IN" w:eastAsia="en-IN" w:bidi="ar-SA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03AF130" wp14:editId="34D93601">
                <wp:simplePos x="0" y="0"/>
                <wp:positionH relativeFrom="column">
                  <wp:posOffset>3037309</wp:posOffset>
                </wp:positionH>
                <wp:positionV relativeFrom="paragraph">
                  <wp:posOffset>-189241</wp:posOffset>
                </wp:positionV>
                <wp:extent cx="255600" cy="414720"/>
                <wp:effectExtent l="57150" t="57150" r="49530" b="4254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1">
                      <w14:nvContentPartPr>
                        <w14:cNvContentPartPr/>
                      </w14:nvContentPartPr>
                      <w14:xfrm>
                        <a:off x="0" y="0"/>
                        <a:ext cx="255600" cy="414720"/>
                      </w14:xfrm>
                    </w14:contentPart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7490661D" id="Ink 1" o:spid="_x0000_s1026" type="#_x0000_t75" style="position:absolute;margin-left:238.45pt;margin-top:-15.6pt;width:21.55pt;height:34.0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">
                <v:imagedata r:id="rId32" o:title=""/>
              </v:shape>
            </w:pict>
          </mc:Fallback>
        </mc:AlternateContent>
      </w:r>
      <w:r w:rsidR="00C67804">
        <w:t>Dr Vishal Singh                                     ______________________</w:t>
      </w:r>
    </w:p>
    <w:p w14:paraId="23C0E392" w14:textId="7864E58A" w:rsidR="00F55DBD" w:rsidRPr="005072C0" w:rsidRDefault="00F55DBD" w:rsidP="00F55DBD">
      <w:pPr>
        <w:pStyle w:val="BodyText"/>
        <w:spacing w:line="600" w:lineRule="auto"/>
        <w:ind w:left="100" w:right="1868"/>
        <w:rPr>
          <w:b/>
          <w:bCs/>
        </w:rPr>
      </w:pPr>
      <w:r w:rsidRPr="005072C0">
        <w:rPr>
          <w:b/>
          <w:bCs/>
        </w:rPr>
        <w:t>Corresponding author: Dr Yashashri C Shetty</w:t>
      </w:r>
    </w:p>
    <w:p w14:paraId="0CEB3D2B" w14:textId="7A003EC2" w:rsidR="00F55DBD" w:rsidRPr="005072C0" w:rsidRDefault="00F55DBD" w:rsidP="00F55DBD">
      <w:pPr>
        <w:pStyle w:val="BodyText"/>
        <w:spacing w:line="600" w:lineRule="auto"/>
        <w:ind w:left="100" w:right="1868"/>
        <w:rPr>
          <w:color w:val="2B2B2B"/>
          <w:lang w:eastAsia="en-IN"/>
        </w:rPr>
      </w:pPr>
      <w:r w:rsidRPr="005072C0">
        <w:rPr>
          <w:color w:val="2B2B2B"/>
          <w:lang w:eastAsia="en-IN"/>
        </w:rPr>
        <w:t>There is no competing interests and no funding support</w:t>
      </w:r>
    </w:p>
    <w:p w14:paraId="76749E25" w14:textId="0961CAF1" w:rsidR="00F55DBD" w:rsidRPr="005072C0" w:rsidRDefault="00F55DBD" w:rsidP="00F55DBD">
      <w:pPr>
        <w:pStyle w:val="BodyText"/>
        <w:spacing w:line="600" w:lineRule="auto"/>
        <w:ind w:left="100" w:right="1868"/>
        <w:rPr>
          <w:b/>
          <w:bCs/>
          <w:color w:val="2B2B2B"/>
          <w:lang w:eastAsia="en-IN"/>
        </w:rPr>
      </w:pPr>
      <w:r w:rsidRPr="005072C0">
        <w:rPr>
          <w:b/>
          <w:bCs/>
          <w:color w:val="2B2B2B"/>
          <w:lang w:eastAsia="en-IN"/>
        </w:rPr>
        <w:t>Short title</w:t>
      </w:r>
      <w:r w:rsidRPr="005072C0">
        <w:rPr>
          <w:color w:val="2B2B2B"/>
          <w:lang w:eastAsia="en-IN"/>
        </w:rPr>
        <w:t xml:space="preserve">: </w:t>
      </w:r>
      <w:r w:rsidRPr="005072C0">
        <w:rPr>
          <w:b/>
          <w:bCs/>
          <w:i/>
          <w:iCs/>
          <w:color w:val="2B2B2B"/>
          <w:lang w:eastAsia="en-IN"/>
        </w:rPr>
        <w:t>Governance of Biomedical and Health research</w:t>
      </w:r>
      <w:r w:rsidRPr="005072C0">
        <w:rPr>
          <w:b/>
          <w:bCs/>
          <w:color w:val="2B2B2B"/>
          <w:lang w:eastAsia="en-IN"/>
        </w:rPr>
        <w:t xml:space="preserve"> </w:t>
      </w:r>
    </w:p>
    <w:sectPr w:rsidR="00F55DBD" w:rsidRPr="005072C0">
      <w:type w:val="continuous"/>
      <w:pgSz w:w="12240" w:h="15840"/>
      <w:pgMar w:top="1500" w:right="168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Roboto">
    <w:altName w:val="Times New Roman"/>
    <w:charset w:val="00"/>
    <w:family w:val="auto"/>
    <w:pitch w:val="variable"/>
    <w:sig w:usb0="00000001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B333CED"/>
    <w:multiLevelType w:val="hybridMultilevel"/>
    <w:tmpl w:val="2A625426"/>
    <w:lvl w:ilvl="0" w:tplc="29284700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">
    <w:nsid w:val="2F3125F6"/>
    <w:multiLevelType w:val="hybridMultilevel"/>
    <w:tmpl w:val="94EA61C8"/>
    <w:lvl w:ilvl="0" w:tplc="76260D38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2">
    <w:nsid w:val="5CC546FE"/>
    <w:multiLevelType w:val="hybridMultilevel"/>
    <w:tmpl w:val="6FBC2102"/>
    <w:lvl w:ilvl="0" w:tplc="D0608ED2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180" w:hanging="360"/>
      </w:pPr>
    </w:lvl>
    <w:lvl w:ilvl="2" w:tplc="4009001B" w:tentative="1">
      <w:start w:val="1"/>
      <w:numFmt w:val="lowerRoman"/>
      <w:lvlText w:val="%3."/>
      <w:lvlJc w:val="right"/>
      <w:pPr>
        <w:ind w:left="1900" w:hanging="180"/>
      </w:pPr>
    </w:lvl>
    <w:lvl w:ilvl="3" w:tplc="4009000F" w:tentative="1">
      <w:start w:val="1"/>
      <w:numFmt w:val="decimal"/>
      <w:lvlText w:val="%4."/>
      <w:lvlJc w:val="left"/>
      <w:pPr>
        <w:ind w:left="2620" w:hanging="360"/>
      </w:pPr>
    </w:lvl>
    <w:lvl w:ilvl="4" w:tplc="40090019" w:tentative="1">
      <w:start w:val="1"/>
      <w:numFmt w:val="lowerLetter"/>
      <w:lvlText w:val="%5."/>
      <w:lvlJc w:val="left"/>
      <w:pPr>
        <w:ind w:left="3340" w:hanging="360"/>
      </w:pPr>
    </w:lvl>
    <w:lvl w:ilvl="5" w:tplc="4009001B" w:tentative="1">
      <w:start w:val="1"/>
      <w:numFmt w:val="lowerRoman"/>
      <w:lvlText w:val="%6."/>
      <w:lvlJc w:val="right"/>
      <w:pPr>
        <w:ind w:left="4060" w:hanging="180"/>
      </w:pPr>
    </w:lvl>
    <w:lvl w:ilvl="6" w:tplc="4009000F" w:tentative="1">
      <w:start w:val="1"/>
      <w:numFmt w:val="decimal"/>
      <w:lvlText w:val="%7."/>
      <w:lvlJc w:val="left"/>
      <w:pPr>
        <w:ind w:left="4780" w:hanging="360"/>
      </w:pPr>
    </w:lvl>
    <w:lvl w:ilvl="7" w:tplc="40090019" w:tentative="1">
      <w:start w:val="1"/>
      <w:numFmt w:val="lowerLetter"/>
      <w:lvlText w:val="%8."/>
      <w:lvlJc w:val="left"/>
      <w:pPr>
        <w:ind w:left="5500" w:hanging="360"/>
      </w:pPr>
    </w:lvl>
    <w:lvl w:ilvl="8" w:tplc="4009001B" w:tentative="1">
      <w:start w:val="1"/>
      <w:numFmt w:val="lowerRoman"/>
      <w:lvlText w:val="%9."/>
      <w:lvlJc w:val="right"/>
      <w:pPr>
        <w:ind w:left="62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LIwNjU3tjA0sDBV0lEKTi0uzszPAykwqgUAbq5CRiwAAAA="/>
  </w:docVars>
  <w:rsids>
    <w:rsidRoot w:val="001D7772"/>
    <w:rsid w:val="001D7772"/>
    <w:rsid w:val="003232F9"/>
    <w:rsid w:val="005029D0"/>
    <w:rsid w:val="005072C0"/>
    <w:rsid w:val="005505BE"/>
    <w:rsid w:val="005662C6"/>
    <w:rsid w:val="006B2113"/>
    <w:rsid w:val="007164EF"/>
    <w:rsid w:val="009C3244"/>
    <w:rsid w:val="00A52829"/>
    <w:rsid w:val="00A97464"/>
    <w:rsid w:val="00C44328"/>
    <w:rsid w:val="00C4482A"/>
    <w:rsid w:val="00C65B94"/>
    <w:rsid w:val="00C67804"/>
    <w:rsid w:val="00C843AE"/>
    <w:rsid w:val="00DB09C1"/>
    <w:rsid w:val="00EA2BD8"/>
    <w:rsid w:val="00F55DBD"/>
    <w:rsid w:val="00F8096B"/>
    <w:rsid w:val="00FE0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03BF"/>
  <w15:docId w15:val="{C1541F96-ABD4-4379-BC9B-FD3FE52507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 New Roman" w:eastAsia="Times New Roman" w:hAnsi="Times New Roman" w:cs="Times New Roman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A97464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9746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164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10vishal10@gmail.com" TargetMode="External"/><Relationship Id="rId13" Type="http://schemas.openxmlformats.org/officeDocument/2006/relationships/customXml" Target="ink/ink4.xml"/><Relationship Id="rId18" Type="http://schemas.openxmlformats.org/officeDocument/2006/relationships/image" Target="media/image4.png"/><Relationship Id="rId26" Type="http://schemas.openxmlformats.org/officeDocument/2006/relationships/image" Target="media/image8.png"/><Relationship Id="rId3" Type="http://schemas.openxmlformats.org/officeDocument/2006/relationships/settings" Target="settings.xml"/><Relationship Id="rId21" Type="http://schemas.openxmlformats.org/officeDocument/2006/relationships/customXml" Target="ink/ink8.xml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12.png"/><Relationship Id="rId17" Type="http://schemas.openxmlformats.org/officeDocument/2006/relationships/customXml" Target="ink/ink6.xml"/><Relationship Id="rId25" Type="http://schemas.openxmlformats.org/officeDocument/2006/relationships/customXml" Target="ink/ink10.xm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29" Type="http://schemas.openxmlformats.org/officeDocument/2006/relationships/customXml" Target="ink/ink12.xml"/><Relationship Id="rId1" Type="http://schemas.openxmlformats.org/officeDocument/2006/relationships/numbering" Target="numbering.xml"/><Relationship Id="rId6" Type="http://schemas.openxmlformats.org/officeDocument/2006/relationships/customXml" Target="ink/ink1.xml"/><Relationship Id="rId11" Type="http://schemas.openxmlformats.org/officeDocument/2006/relationships/customXml" Target="ink/ink3.xml"/><Relationship Id="rId24" Type="http://schemas.openxmlformats.org/officeDocument/2006/relationships/image" Target="media/image7.png"/><Relationship Id="rId32" Type="http://schemas.openxmlformats.org/officeDocument/2006/relationships/image" Target="media/image11.png"/><Relationship Id="rId5" Type="http://schemas.openxmlformats.org/officeDocument/2006/relationships/hyperlink" Target="mailto:yashashrirajit@gmail.com" TargetMode="External"/><Relationship Id="rId15" Type="http://schemas.openxmlformats.org/officeDocument/2006/relationships/customXml" Target="ink/ink5.xml"/><Relationship Id="rId23" Type="http://schemas.openxmlformats.org/officeDocument/2006/relationships/customXml" Target="ink/ink9.xml"/><Relationship Id="rId28" Type="http://schemas.openxmlformats.org/officeDocument/2006/relationships/image" Target="media/image9.png"/><Relationship Id="rId10" Type="http://schemas.openxmlformats.org/officeDocument/2006/relationships/image" Target="media/image2.png"/><Relationship Id="rId19" Type="http://schemas.openxmlformats.org/officeDocument/2006/relationships/customXml" Target="ink/ink7.xml"/><Relationship Id="rId31" Type="http://schemas.openxmlformats.org/officeDocument/2006/relationships/customXml" Target="ink/ink13.xml"/><Relationship Id="rId4" Type="http://schemas.openxmlformats.org/officeDocument/2006/relationships/webSettings" Target="webSettings.xml"/><Relationship Id="rId9" Type="http://schemas.openxmlformats.org/officeDocument/2006/relationships/customXml" Target="ink/ink2.xml"/><Relationship Id="rId14" Type="http://schemas.openxmlformats.org/officeDocument/2006/relationships/image" Target="media/image20.png"/><Relationship Id="rId22" Type="http://schemas.openxmlformats.org/officeDocument/2006/relationships/image" Target="media/image6.png"/><Relationship Id="rId27" Type="http://schemas.openxmlformats.org/officeDocument/2006/relationships/customXml" Target="ink/ink11.xml"/><Relationship Id="rId30" Type="http://schemas.openxmlformats.org/officeDocument/2006/relationships/image" Target="media/image10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5T13:50:53.98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 2498 7624,'-1'-11'176,"1"-1"-1,0 1 1,1 0 0,0-1 0,1 1 0,0 0-1,1 0 1,0 0 0,1 0 0,2-4-176,12-43 467,-10 25-468,3-15 1,14-94-8,6-42-6,-25 142-12,27-182-10,-26 178 17,11-68 4,4-22 14,23-132 121,1-33 72,-25 195-160,9-115 175,-23 136-134,10-95 40,-10 113-123,8-48-918,0 401 361,-12-236 526,0-3-79,7 229-30,-9-214 125,-1 277-27,-2-263-81,-23 339-71,18-330-15,-34 324-93,32-335 39,-55 278-254,13-128 175,43-186 264,-4 20 69,-3 0 1,-6 10 18,21-67-45,0-1 0,0 1 0,0-1 0,0 1 0,0-1-1,-1 1 1,1-1 0,0 0 0,0 1 0,0-1 0,0 1 0,-1-1 0,1 1 0,0-1 0,0 0 0,-1 1 0,1-1 0,0 1 0,-1-1 0,1 0 0,-1 1 0,1-1-1,0 0 1,-1 0 0,1 1 0,-1-1 0,1 0 0,-1 0 0,1 0 0,0 0 0,-1 1 0,1-1 0,-1 0 0,1 0 0,-1 0 0,1 0 0,-1 0 0,1 0 0,-1 0 45,-4-2-2727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17.923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2 35 952,'0'0'0,"-1"0"416,1 0-256,0 0-80,0 0-80,0 0 24,0 0-8,0 0-8,0 0 0,2 1-8,-1-1 8,1 2 0,-2-2-8,0 2 8,2-1 8,0-1 8,-1 2 16,1 0 16,-2-2-56,0 1 80,0 1 32,0-1 32,2 1 24,-2 0 24,0-1 24,0 1 16,0-2-232,0 0 224,0 2 0,2-2-32,-2 1-32,0-1-40,0 0-32,0 0-88,0 0 56,0 0-8,2 0-8,-2 0-8,0 0-8,0 0 16,0 0-40,0 0 40,0 0 0,0 0 8,0 0-8,0 0-32,0-1-48,0 1 40,0-3-80,0 1-32,0-1 0,-1-3 24,0 2 32,-1-4 16,2 8 40,0-2-16,-3-6 16,1 5 8,-1-4-8,2 5 16,0 0-16,1 2 0,-2-3 0,2 1 0,-1 0-32,0 1-88,1 1-104,0 0-152,0 0 376,0 0-456,0 0 32,0 0 72,0 2 72,0 0-8,2-1-312,-2-1 600,3 3-704,-3-3 704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17.117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149 982 896,'0'0'0,"-13"2"624,-1 1-232,-3 4-32,17-7-360,-14 2 352,2 4-8,1-4-16,1 0-24,0 5-32,2-7-72,8 0-200,-7 1 168,0 1-32,4 0-32,-4-2-32,4 0-8,1 1 1,2-1-65,-3 0 64,1 0 16,-1 0 16,2 0 16,1 0 24,-1 0-8,1 0-128,0 0 112,0 0-16,0 0-40,0-1-8,0 0-24,1-1 0,-1 2-24,2-2 16,5-1 0,-1-4 8,3 4 24,1-6 16,2 2-24,-12 7-40,14-8 48,0-1 0,4-1-16,1-2 48,2 1 16,3-3-8,-24 14-88,26-15 104,4-1-8,3-2-32,-1 0-8,1-2-16,1-1 8,-34 21-48,36-21 32,1-1 8,2-1-32,1 0 24,2-4-16,2 0-8,-44 27-8,46-28 24,2 0-16,1 0 16,0-1 8,-1 0-8,-2-1 16,-46 30-40,46-31 72,0 1 16,0 0 8,-1 1 8,-1 0-24,-1 1 0,-43 28-80,43-26 48,-3 1-8,0 1-8,-2 1-8,-3 0-16,-3 1-8,-32 22 0,29-21 0,-2 0 0,-1 1-8,-1 3 16,-2 1-16,-1 2 0,-22 14 8,20-13 0,-2 0-16,-1 3 24,-3 1-16,-2 3 16,-1 2 0,-11 4-8,8-6-8,-1 4-16,-6 0-32,2 1-48,-2 0-64,-1 0-32,0 1 200,0 0-248,0 0-56,0 0-80,0 0-104,-3 3-80,-4-1-41,7-2 609,-2 7-616,-5-6 16,3 6 24,-5-5 48,6 7-16,-6-7-504,9-2 1048,0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15.710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20 510 816,'0'0'0,"0"0"216,-1 0-80,1 0-32,-1-1-16,1 0-8,0 0-8,0-1 8,0 2-80,0-2 72,-1 1 8,1-2 0,0 1 0,-1-1 0,1 1 8,0 2-88,0-3 88,-1 0 0,1 0 16,-1 0-8,1-1 8,-1 1 16,1 3-120,-1-3 136,0-1 8,0 1 8,0 1 0,-1-1 0,1 1-16,1 2-136,-1-3 128,1 1-16,-1 0-16,0 1-16,0 0-8,0 0-8,1 1-64,0-1 32,0 0 0,0 1-24,0 0 8,0 0-24,0 0 0,0 0 8,0 0-8,0 0-16,0 0 0,0 0 16,0 0 72,0 0-152,0 2 88,1-2 0,1 2 8,-1-1 16,1 1 0,-2-2-24,2 1 48,-1 1 24,1 1 16,0 5 32,0-6-16,1 7 25,-3-9-129,2 9 112,0-1 0,0 2-8,1 0-24,-1 2-8,1 0-8,-3-12-64,2 12 40,1 2 8,-1 0-8,0 0-8,1-1-8,-1-2 8,-2-11-32,2 12 24,0-2-8,0-2 8,0 0-8,-1-6-8,-1 7 0,0-9-8,2 1 16,-2 2-16,0-2 24,0 1-16,0-2 24,0 2 0,0-2-32,0 0 32,0 0 8,0 0 0,0 0 24,0 0 0,0 0 0,0 0-368,0 0 664,0 0-312,0 0 0,0 0 0,2 0 0,-2 0 40,0 0-88,0 0 80,0-1 0,0 0 16,0 0-24,0 0-16,0-2 0,0 3-56,0-3 24,0-5-16,0 2 0,0-1 0,0-2-16,0 0-16,0 9 24,0-10-16,0 0-16,0-2-8,0 1 16,0-1 0,0 0 16,0 12 8,0-12 0,0 2 0,0 0 8,-1 2 0,0-1 8,1 3 0,0 6-16,0-4 0,0-4 8,0 5 8,0-4-16,0 4 8,0-4-16,0 7 8,0-3-8,0 0-16,0 0 0,0 1 0,0 0-8,2-1 8,-2 3 24,1-2-40,1 2-8,0-1-16,-2 0 8,1 0 16,2 1 8,-3 0 32,1-1-24,2 1-8,-1 0-16,1 0 0,3 0 0,-6 0 0,0 0 48,3 0-48,-1 0 8,5 0 0,-5 0 16,0 1-8,0 1 0,-2-2 32,7 1-24,-5 2-8,4-1 16,-4 6 0,4-6 8,-4 6 16,-2-8-8,7 7 24,-5 1 32,6 1 24,-6 1 8,5 1 0,-4 0-24,-3-11-64,9 12 48,-3 0 16,-3 1-24,7-2-16,-4 1-8,-3-2 0,-3-10-16,9 10 8,-7-1 0,8-1 8,-7-2-8,4-3 0,-5 4 0,-2-7-8,6 0 8,-4 2-16,0-1 16,1 1 0,3-2-16,-6 0 24,0 0-16,2 0 8,0 0 8,0 0 0,0-1-8,0-1 24,1 1-8,-3 1-24,2-3 24,5 1 0,-7-5 0,6 5-8,-4-5-8,1 4 16,-3 3-24,8-9 24,-6 2-16,6-1-8,-6 0 0,5-1-8,-5 1 16,-2 8-8,7-9 8,-6 0-8,2 0 0,-1-1 24,5 0 0,-7-1 0,0 11-24,1-11 24,2-1-16,-1 1 0,-1-2 16,-1 1-8,2 0-16,-2 12 0,0-13 0,0 1-16,2-1-32,-2 1 0,0 2 0,0 1 16,0 9 32,0-8-16,0 5 16,0-5 8,0 6 16,0 0-8,-1-1 0,1 3-16,-1-2 24,0 2 16,0-1-16,0 0 0,-2 0 8,1 1-32,2 0 0,-3 0 0,0 0-16,0 0-48,-4 2 8,5 0-16,-7 6 0,9-8 72,-3 2-56,-6 8 0,6-3 24,-6 2 0,5 1 8,-3 0 16,7-10 8,-2 11-8,-6 0-8,6 1-16,-1 0 16,0 0-24,0 1 8,3-13 32,-2 12-16,0-1-8,1 0-8,0-1 0,0-1 0,1 0 16,0-9 16,0 9 0,0-2 0,0-5 8,2 7-16,-1-8 8,1 2-8,-2-3 8,2 2-8,0 1 0,0-2-16,0-1 8,1 0-32,-2 0 24,-1 0 24,2-1-24,0 0 24,0-1 0,1 0 0,-1-2 8,0-2 8,-2 6-16,3-3 16,-1-6-8,1 3-8,-1-2 16,0 1 16,0-1 8,-2 8-40,2-8 40,1 0-16,-2 0 32,1 0-8,-1-1 16,1 2 24,-2 7-88,2-7 56,-1 0 16,-1 1-16,2-1-8,1 4 0,-2-5-8,-1 8-40,2-2 32,-1-6 0,1 6 0,1-1-24,-1-4 16,0 5 8,-2 2-32,2-4 24,0 1 24,0 0-16,0 0 0,0 1 8,-1-1-24,-1 3-16,2-1 16,-2 0 0,0 1-8,1 0-16,-1 0 8,0 2 24,2 0 32,-2 0 48,2 1 32,-1 6 32,1-2 24,-2-7-192,3 9 208,-1 3-24,5 1-8,-6 2-24,2 1-32,4 2-8,-7-18-112,3 20 112,3 1-8,-3 2 0,4 4 0,-5 1-40,6 2 0,-8-30-64,2 31 40,6 3-8,-7 3-16,6 2-16,-5 2-8,0 0-16,-2-41 24,7 40-16,-7 2-8,2 1 40,5-1 24,-7-2 16,1-3 1,-1-37-57,0 33 16,0-5 0,0-4-16,-1-5 24,-1-1-8,-1-3 8,3-15-24,-8 14 16,6-1 8,-6-2-8,6-2 8,-6-1-16,5 0 16,3-8-24,-7 6 8,4-4 8,1 1-8,0-2 8,0-1-16,-1-1-24,3 1 24,-2-4-64,-1-5-40,1 0-57,0-3-15,1-5-32,-1-5-32,2 22 240,-1-24-232,0-5-8,1-2 16,0-2-16,0 0-40,3-3-16,-3 36 296,2-37-296,-1 0 0,2 0 64,-1-1 48,0 0 88,-1-1 48,-1 39 48,0-39 0,0-1 16,0-1-8,2 1 0,0-1-8,-1 0-8,-1 41 8,2-42 24,0 1 0,0 1 8,5 1 8,-6 2 8,6 1 8,-7 36-56,2-34 80,4 0 40,-3 2 0,3 3 0,-4 2-16,5 3-40,-7 24-64,3-21 48,4 2-24,-5 3-16,4 0 0,-3 2-16,3 1 8,-6 13 0,2-11 8,5 0-8,-6 1-8,1 1 0,0 2-8,1 0 16,-2 4 8,-1 3-8,2-8 16,-2 7 0,0-3 0,0 2 0,0-1 16,0 1 40,0 2-72,0-1 112,-1 0 16,0 1 0,1 0-48,0 0-64,-1 2-72,1-2 56,0 2-64,-1 6 8,0 2 80,-1 4 88,1 7 56,-1 4 24,2-25-192,-1 28 184,0 5-8,1 4-24,0 4-32,0 2-8,1 2-32,-1-45-80,2 44 48,0 0-24,1-2-24,4 1 0,-5-3 8,-2-40-8,7 38 0,-4-5 16,3-3 0,-4-7-8,1-3 8,-1-4-16,0-3 40,-2-13-40,2 9 0,-2-2 16,0-4 0,0-1 0,0 1 32,0-2 40,0-1-88,-1 0 56,0 0 8,0 0-8,-1 0-40,0-4-40,-1-4-40,3 8 64,-6-8-96,3-3-8,0-3 40,0-3 8,-1-2 40,1-2 8,3 21 8,-2-20 0,-1 0-8,2 0 8,0 2 0,1 0 16,0 2 0,0 16-16,0-15 40,2 2-16,5 1-8,-5 3 8,1 1-8,4 6-16,-7 2 0,2-4 8,0 2 0,6-1 8,-6 3 0,0-1 0,6 0 0,-8 1-16,1 0 16,2 0 0,4 0-8,-6 2 8,6 5 8,-6-4 8,-1-3-32,7 8 48,-5-1-16,6 1-8,-6-1-8,6 0 0,-6 0 0,-2-7-16,8 2 16,-5 7-8,4-8-16,-4 6-8,5-6 16,-6 2-8,-2-3 8,6 2 0,-4 1 0,0-2 8,1 1 8,-1 0-8,0-2-16,-2 0 8,1 0 0,-1 0 8,0 0 1,0 0-42,0 0-55,0 0 88,0 0-200,0 0-176,0 0-248,0 0-296,0 0-176,0 0-120,0 0 5648,0 0-10033,0 0 4625,2 0 80,0 0-528,-2 0 1424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13.546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97 316 728,'0'0'0,"0"0"352,0 0-120,0 0-56,-1 0-40,1 0-136,-1 0 104,1 0-24,0 0-8,-1-1-8,0 0-8,1 0 0,-1 0-8,1 1-48,-1 0 40,1-2 0,-1 0-16,1 1 0,0-2 0,-1 1-8,1 2-16,-1-3 8,1 1-8,0-1 16,0 1-8,0-1 8,0 2 8,0 1-24,0-2 32,0 1 8,0 0 24,0 1 16,0 0 24,0 0 8,0 0-112,0 0 104,0 0 0,0 0-8,0 0-8,-1 0 0,0 1-16,1-1-72,0 0 64,0 0-24,-1 0-8,1 2 8,-1-2 8,1 0 8,0 0-56,-1 0 64,1 0 8,-1 0-8,1 0 0,0 0-16,0 0 0,0 0-48,0 0 56,0 0-8,0 0 0,0 0 0,0 0-16,0 0 8,0 0-312,0 0 584,0 0-280,0 0-8,0 0 0,0 0 0,0 2 0,0-2-24,0 0 16,0 0-8,-1 0-8,1 1 8,0-1 0,0 0-8,0 2 0,0 0 0,0-2 24,0 1-16,0 1 0,0-1 16,0-1-24,0 2 8,-1-2 0,1 2 0,0-1-8,0-1-8,0 2 16,0-2-8,0 0 8,0 0-8,0 2 0,0-2 8,0 0-8,0 0 8,0 1-8,1-1 0,-1 2 0,0-2 0,0 0 8,2 0-8,-2 2-8,0-2 16,2 0 0,-2 1 0,0-1-8,0 0 8,0 2-8,1-2 8,-1 2 0,0-1 8,0-1-16,0 0 24,2 2 9,-2-2-1,0 0 8,0 1-8,0-1 8,0 0-40,2 2 32,-2-2-8,0 2 0,1-2-8,-1 1-16,0 1 16,0-2-16,2 2 0,-2-2 8,2 1-8,-1 1 0,2 0 0,-2 1 0,-1-3 0,3 2 8,-1 1-8,1-1 16,-1 1-8,1 3-8,-1-4 8,-2-2-8,3 2 16,-2 5-16,2-5 0,-2-1 8,1 2 0,0 3 8,-2-6-16,1 2 16,1 0 8,-2 1 16,2 4-8,-2-7 16,1 2 0,-1-2-48,0 2 40,2 5 0,-1-7 0,-1 2 0,2 0-24,-2 1 16,0-3-32,2 2 8,-2 1 8,1-1-8,1 0 0,-2 0 0,2 1 0,-2-3-8,1 2 8,1 5 0,0-6-8,0 2 0,1 3 8,-1-4 0,-2-2-8,2 7-8,1-6 16,-1 7-8,1-7 8,-1 6 0,1-6-8,-3-1 0,2 7 0,1-5 8,-2 5-8,1-5 8,0 0-8,-1 5 8,-1-7-8,2 1-16,0 2 8,-1-1-8,1 6 8,0-7 24,-2 2-8,0-3-8,1 6 16,1-4 0,-1 1-8,-1 3 0,2-4 8,0 0-8,-2-2-8,1 8 8,1-7 8,1 7 0,-2-6 0,2 6 0,-1-6 8,-2-2-24,3 8 24,-1-5-16,5 6 8,-7-3 0,2-3-8,5 7 0,-7-10-8,1 7 16,2 0 8,-1 1-8,5-1 0,-7 1 0,2 0-8,-2-8-8,3 6 24,3 2-16,-6-2 0,3 1 0,-1 0-8,5 1 8,-7-8-8,1 8 16,1-1-8,0 2-8,-1-2 8,2 0 0,-1 1 8,-2-8-16,2 8 8,0 0 0,5 0-8,-5 0 0,-1-2 0,2 1 0,-3-7 0,1 2 8,2 6-8,-1-6 0,-1 6 16,2-7-16,-2 7-64,-1-8 64,2 2-56,0 6-16,0-5 8,0 6 64,1-2 8,-1-1 8,-2-6-16,3 7 8,3 0 0,-4 1-8,1 1 8,-1 0 0,5 0 24,-7-9-32,2 9 0,1 1 0,3 0 8,-4 0-8,4 0 0,-4-2-8,-2-8 8,2 9 0,5 0-8,-5-1 0,0 1 8,1-2-16,-1 0 16,-2-7 0,7 7 0,-6-4 0,2 4 8,-1-5-16,5 5 40,-6-5 0,-1-2-32,2 2 24,1 5 16,-1-6-40,0 1 8,0 0 0,1 1 0,-3-3-8,2 2 8,1 1-8,-1 3 8,0-6 0,5 3-8,-5 3 0,-2-6 0,2 2 16,1 5 0,3-5 0,-4 5-24,0-4 8,6 5 0,-8-8 0,2 3 0,6 4 8,-6-5 0,5 5 0,-4-5 8,5 4-8,-8-6-8,3 2 8,5 0 0,-7 1-8,7-1-8,-7 1 8,2-1 0,-3-2 0,7 3 0,-5-1 8,0 0 8,5 0-16,-7 0-8,2 0 16,-2-2-8,3 1 16,-1-1-16,1 0 8,-1 2-8,1-2 0,-1 0 0,-2 0 0,2 0 8,0 0 0,0 0 0,0 0 0,0 0 0,1 0 8,-3 0-16,1 0 8,2-1 16,-1 0 0,1 0-8,-1 1-16,1-1 8,-3 1-8,2-2 8,5 0 0,-6 2 8,2-2-16,-1 1 8,1 0 0,-3 1-8,6-1 16,-4-1 0,0 0 0,1 1-8,3 0 8,-4-1-16,-2 2 0,2-1 8,6-1-8,-6 0 0,0-1 16,5 1 0,-5 0 16,-2 2-32,2-2 24,6-2-16,-6 1-8,0-4 16,5 4 16,-6-3-16,-1 6-16,3-4 32,3-4 0,-4 1-8,0 4 32,1-6-16,-1 6-8,-2 3-32,3-8 40,-1 6-8,5-6 0,-7 5 8,1-5-32,2 5 8,-3 3-16,2-8 8,-1 5 8,1-5 0,-1 1 32,1 1 0,0-1-24,-2 7-24,1-7 48,1-1-24,-2-1 0,2 0 16,-2 0 0,0-1 8,0 10-48,1-10 32,-1-1 8,0 0-8,0-1 16,0 0-24,-1 0 8,1 12-32,-1-12 24,0-1 8,-1-1-16,1 0 0,-2-2 24,1 0-24,2 16-16,-3-15 16,1-2 8,-1 0-24,2 1 16,-1 0-8,0 0-8,2 16 0,-2-14 24,0-1-16,-1 0 16,1 0-16,-1 0-8,1-1 8,2 16-8,-3-15 8,0 0-8,1-1-8,-2 0 0,1 0 0,-4 0 16,7 16-8,-1-15 24,-2-1-8,0 0 0,0 0-16,-1 0 16,1 0 8,3 16-24,-3-15 24,0 0 8,-1 1-24,2 0-24,-2 1 8,2 0 16,2 13-8,-3-13 8,-1 0 8,2 0-8,0-1-8,-2 1 8,2-1-8,2 14 0,-4-14 0,1 0-8,0 1 8,0 1-8,-1 0 8,-2 0 0,6 12 0,-2-11-16,0-1 16,-2 2-24,1 0 8,-4 1 16,5 0 8,2 9-8,-3-8 8,-4 0-16,5 0-8,-5 1 16,5 0-8,-5 4 16,7 3-8,-2-7 8,-7 4-32,6 0 32,-6 0-8,2-4-8,-1 6 16,8 1-8,-8-4-16,0 1-24,-1 0 8,1 0 0,-1 1 24,0-1 0,9 3 8,-7-2 8,-1-1-8,-1 2 0,2-1 8,0 0-24,0 1 8,7 1 8,-6-2 0,-2 0-8,1 1 24,-1-1-16,-1 1 0,0 0-8,9 1 8,-8-1-8,0 0 0,0 1 88,-1 0 24,1 0-16,1 0-8,7 0-80,-8 0-8,1 2-24,0 0-8,-1 1-8,1-1 16,0 1-8,7-3 40,-6 6-32,3-4 0,-4 0 0,4 5 8,-3-6 8,3 2 8,3-3 8,-6 7-16,3-4 16,-3 4-16,3-4 16,-4 4 8,3-4-16,4-3 8,-9 9 16,3-2-8,-1 0 0,-1 2 0,1-1 0,-2 2 8,9-10-16,-9 10 0,-1 0-24,-1 1-16,0 0-24,1 2 8,-2-2 24,12-11 32,-11 12 0,1-2 8,0-1 0,2 1 8,-1-1-8,2-1 8,7-8-16,-6 8 8,2 0-8,-4-1-8,6-1 0,-2-3-24,2 6 0,2-9 32,-3 2-32,2 7-16,0-7 8,0 7 0,1-6 8,0 6 8,0-9 24,0 8-8,0-1 8,0 1 0,2 0 0,-2 0 0,1 2 0,-1-10 0,2 10 0,-2 0 0,2 0 0,-1 1-8,-1 1-8,0-2 16,0-10 0,2 12 16,-2-2-16,0-1-8,0 1 0,0-3 8,0-5 0,0-2 0,0 9 0,0-6 0,0 3-24,0-4 16,0 1-8,0 3-16,0-6 32,0 2 0,2 0-32,-1 5 32,1-6 0,0 6 0,1-5 0,-3-2 0,7 7 0,-4-5 16,5 6-8,-6-6-8,7 6 8,-1-7 0,-8-1-8,6 7 16,3-5-8,-1 4-8,2-4 0,-1 4 8,2-4-16,-11-2 8,10 3 8,1 3-8,-1-4 0,1-1 8,-1 2-8,1-1 8,-11-2-8,10 7 0,-1-7 8,0 2-16,1 5 8,-2-5 0,2 0 8,-10-2-8,8 3 16,-1 3 0,2-4 16,-1 5 16,1-5 16,-1 4-8,-8-6-56,7 2 56,1 5-16,0-6-8,-2 2-104,2-1 0,-6 5 8,-2-7 64,10 0-64,-7 2 72,5 1 24,-6-2-24,6 1 8,-7 0-8,-1-2-8,7 1 16,-5 1 0,-1 0-8,2 0 0,-1 0 0,0 0 0,-2-2-8,1 3 0,-1-1 0,2 5 0,-2-4 16,0 7 0,-1-2 16,1-8-32,-2 10 24,-1 1 0,-4 2-24,4 0 8,-4 1-16,4-1 8,3-13 0,-9 12 16,2 0-32,4-1 96,-6-1-16,6 0 8,-6-1 24,9-9-96,-4 8 8,-4-2-8,5-3 8,-5 5 0,5-6 0,-5 5 16,8-7-24,-3 1 24,-6 2-8,6-1 8,-5 1-8,1 3-8,1-6 0,6 0-8,-8 3 0,1-1-8,-1 1-8,-1-1 0,2 0 0,0 0 8,7-2 8,-8 1-8,2 1 16,2 0-8,-4-2 8,6 0 8,-2 0 0,4 0-16,-3 0 24,1-1-8,-1 0-8,2 0-8,1-1 0,-1 0-8,1 2 8,-1-2-24,0-1-16,0 0 0,0-4-8,1 5 8,0-7 24,0 9 16,0-7-24,0-1 8,2 0 0,0-2 0,-1 0 8,2-1 8,-3 11 0,2-10-16,5 0 24,-6 0-24,2 0 8,4 0 8,-6-1-8,-1 11 8,3-10 0,4-3 0,-5 1-8,5 0 8,-4-1-8,6 1 8,-9 12 0,2-12-8,7-1 0,-2 2 8,-1-1-8,1-1 8,0 1 0,-7 12 0,8-13 0,0 0-16,0 0 8,1 2-16,-1 0 8,0 1 16,-8 10 0,8-10-16,-1 2-96,0 1 16,-1 0-16,1 4 32,-4-5 80,-3 8 0,9-3-24,-7 0 8,6-4-8,-5 6 16,3-2 8,-4 1-8,-2 2 8,2-2-8,5 0-8,-7 2 0,2-1-8,0 0 0,1 0-8,-3 1 32,1 0-40,1 0 0,-1 0-8,-1 0 8,2 0 24,1 0-8,-3 0 24,1 2-16,2-1-8,-1 1 16,5 0 0,-6 0 16,2 1 0,-3-3-8,7 7 24,-5-4 24,5 4-16,-4-5 32,4 8-8,-4-2 8,-3-8-64,6 8 56,-3 1 16,4 1 0,-5-1-24,5 0 24,-5 0-32,0-1 16,-2-8-56,7 8 48,-7 1 16,2-1 24,1 0-40,-1-1 56,0 0-40,-2-7-64,1 7 64,1-4-8,0 6-24,-2-7 24,0 5 8,1-5-24,-1-2-40,0 2 48,0 1 8,0-1-32,0 0 32,0 0-8,0 0-8,0-2-40,-1 1 48,0-1-24,1 2 0,-1-2 0,1 2-16,-1-1 24,1-1-32,0 0 8,-1 0-8,1 2 0,0-2-40,0 0-24,-1 0-56,1 0 120,0 0-200,0 0-88,0 0-88,0 0-80,0 0-96,0 0-32,0 0 3040,0 0-5512,0-1 2440,0 0 23,0 0-23,0 1 40,0-2 48,0 2 528,0-2-616,0-2-688,0 4 1304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5T13:51:32.09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 97 3952,'10'26'73,"-9"-23"295,-18-42 1287,17 38-1494,5 10 151,30 49 271,-31-55-546,0 1 0,0-1 0,-1 0 1,2 0-1,-1 0 0,0-1 0,1 0 1,-1 1-1,1-1 0,-1-1 0,1 1 0,4 0-37,-5-1 19,0-1-1,0 0 0,0 0 0,0 0 0,0-1 1,0 1-1,0-1 0,0 0 0,0 0 0,0 0 1,-1-1-1,1 1 0,0-1 0,-1 0 0,1 0 1,-1 0-1,0-1 0,0 1 0,0-1 0,0 1 1,1-3-19,4-2 42,-1-1 0,0 0 0,-1 0 0,1 0 0,-2-1 1,1 0-1,-1-1-42,-1 2 79,-1 3-60,-1-1 0,1 1 0,-1-1 0,-1 0 0,1 0 0,-1 0 0,1 0 0,-2 0 0,1 0 0,-1 0-1,0 0 1,0-5-19,-3 15 8,-2 12 10,0 68 219,4 28-237,1-100-11,0 75 121,-7 101 24,6-147 21,-10 159 45,4-77-107,1-15 53,5-92-101,-2 62 146,-6 15-191,20-111-2660,-2-2-1820</inkml:trace>
  <inkml:trace contextRef="#ctx0" brushRef="#br0" timeOffset="1849.954">508 588 4488,'18'22'105,"-15"-19"423,-4-3-486,1-1-1,0 1 1,-1 0-1,1 0 1,0 0-1,0-1 1,-1 1 0,1 0-1,0-1 1,0 1-1,-1 0 1,1-1-1,0 1 1,0 0-1,0-1 1,0 1-1,0 0 1,-1-1 0,1 1-1,0-1 1,0 1-1,0 0 1,0-1-1,0 1 1,0 0-1,0-1-41,0 1 21,1-1 0,-1 1 0,0-1 0,0 1 0,0 0 0,0-1 0,0 1 0,0-1 0,0 1 0,-1-1 0,1 1 0,0-1 0,0 1 0,0 0 0,0-1 0,0 1 0,-1-1 0,1 1 0,0 0 0,0-1 0,-1 1 0,1 0 0,0-1 0,-1 1 0,1 0 0,0-1-1,-1 1 1,1 0 0,0 0 0,-1 0 0,1-1 0,-1 1 0,1 0 0,-1 0 0,1 0 0,0 0 0,-1 0 0,1-1 0,-1 1 0,1 0 0,-1 0 0,1 0 0,0 0 0,-1 0 0,1 1 0,-1-1 0,1 0 0,-1 0-21,0 1 7,-1 0-1,0 1 1,1-1 0,-1 1 0,1-1-1,-1 1 1,1 0 0,0-1 0,-1 1-1,1 0 1,0 0 0,0 0 0,1 0 0,-1 0-1,0 0 1,1 0 0,-1 0 0,1 0-1,-1 1-6,-3 10 65,-6 20 31,1 0 0,1 1 1,2 0-1,2 0 0,1 1 0,1-1 0,3 3-96,-1-34 15,0 2 0,0-1 0,1 0 0,0 1-1,0-1 1,0 0 0,0 0 0,1 0-1,0 0 1,0 0 0,0 0 0,2 3-15,-3-7 8,0 1 0,-1-1 0,1 0 0,0 0 0,-1 0 0,1 0 0,0 0 0,-1-1 0,1 1 0,-1 0 0,1 0 0,0 0 0,-1 0 0,1-1 0,-1 1 0,1 0 0,-1-1 0,1 1 0,0 0 0,-1-1 0,0 1 0,1-1 0,-1 1 0,1-1-8,0 1 14,4-5 36,1 0 0,-1-1 0,-1 0-1,1 1 1,-1-1 0,0-1-1,0 1 1,2-4-50,22-55 109,-8 11 38,25-60 137,-45 113-278,0-1 1,1 1 0,-1 0 0,0 0 0,1 1-1,0-1 1,-1 0 0,1 0 0,-1 0-1,1 0 1,0 0 0,0 1 0,-1-1 0,1 0-1,0 0 1,0 1 0,0-1 0,1 0-7,-2 1 4,1 0 0,-1 0 0,1 0 0,-1 0 1,1 0-1,-1 1 0,1-1 0,-1 0 0,1 0 1,-1 0-1,0 0 0,1 1 0,-1-1 0,1 0 1,-1 1-1,1-1 0,-1 0 0,0 1 0,1-1 1,-1 0-1,0 1 0,1-1 0,-1 1 0,0-1 1,1 0-1,-1 1-4,3 5 27,0-1 1,-1 1-1,1 0 1,-1 0-1,0 1-27,0-2 9,3 11 8,-1-1 32,2 0 0,0 0 0,7 12-49,-8-19 17,0 1-1,0-1 1,1 0-1,0 0 1,1-1-1,5 5-16,-10-9 11,1-1 0,0 0 0,0 0 0,0 0 0,0 0 0,1 0-1,-1-1 1,0 1 0,1-1 0,-1 0 0,1 0 0,-1 0 0,1-1 0,0 1 0,-1-1 0,1 0-1,0 0 1,-1 0 0,1 0 0,0-1 0,0 0-11,2-1 21,-1 0 0,1 0 0,-1-1 0,0 1 0,0-1 0,0 0 0,0-1-1,0 0 1,-1 1 0,1-1 0,-1 0 0,0-1 0,-1 1 0,1-1 0,-1 0 0,0 0 0,0 0 0,0 0 0,0-1-21,5-13 73,0 0 0,-1 0-1,-1-1 1,4-17-73,-3-8 10,-4 36-9,6-15 3,-8 19-2,-1 3-1,0 1-1,1-1 0,-1 1 0,1 0 1,-1-1-1,1 1 0,-1 0 0,1-1 1,0 1-1,0 0 0,0 0 0,0-1 0,0 1 1,0 0-1,0 0 0,0 0 0,0 0 1,1 0-1,-2 1 1,1-1 0,-1 1 0,1-1 1,-1 1-1,1 0 0,-1-1 0,1 1 0,-1 0 1,1-1-1,-1 1 0,1 0 0,-1 0 0,1-1 1,0 1-1,-1 0 0,1 0 0,-1 0 1,1 0-1,0 0 0,-1 0 0,1 0 0,-1 0 1,1 0-1,0 0 0,-1 0 0,1 0 1,-1 0-1,1 1 0,0-1 0,-1 0 0,1 0 1,-1 1-1,1-1 0,-1 0 0,1 1 1,-1-1-1,1 1 0,-1-1 0,0 0 0,1 1 1,-1-1-1,1 1 0,-1-1 0,0 1 0,0-1 1,1 2-2,1 1 12,1 1 1,-1 0-1,0 1 1,-1-1 0,1 0-1,-1 1 1,1 0-13,2 19 112,0 1 0,-2-1 1,0 1-1,-2 9-112,-1-23 101,0 0-1,-1 0 1,0 0 0,0 0 0,-3 5-101,1-2 156,4-13-153,-1-1 0,1 0 1,0 0-1,0 0 0,0 1 0,-1-1 0,1 0 0,0 0 1,0 0-1,-1 0 0,1 1 0,0-1 0,0 0 1,-1 0-1,1 0 0,0 0 0,0 0 0,-1 0 0,1 0 1,0 0-1,0 0 0,-1 0 0,1 0 0,0 0 1,-1 0-1,1 0 0,0 0 0,0 0 0,-1 0 1,1 0-1,0 0 0,0 0 0,-1 0 0,1-1 0,0 1 1,0 0-1,-1 0 0,1 0 0,0 0 0,0-1 1,0 1-1,-1 0 0,1 0 0,0 0-3,-11-9 27,11 9 1,-1-1-2,0 0 1,0 0 0,0 0-1,1-1 1,-1 1 0,0 0-1,1-1 1,-1 1 0,1-1-1,-1 1 1,1 0 0,-1-1-1,1 1 1,0-1-1,0 1 1,0-2-27,-1-4 60,-2-4-27,2 7-25,0-1 0,0 1 1,1-1-1,0 0 0,-1 1 1,1-1-1,1-1-8,17-252 145,-6 154-38,-1 14-95,0 21-7,-2 18-2,-7 44-2,-2 4-1,1-1 1,0 0-1,0 1 1,0-1-1,0 1 1,1-1-1,0 1 1,-1-1-1,1 1 0,-1 3 0,0-1 0,-1 1-1,1 0 1,0 0 0,-1 0 0,1 0-1,0 0 1,-1 0 0,1 0-1,0 0 1,-1 1 0,1-1 0,0 0-1,-1 0 1,1 0 0,0 1 0,-1-1-1,1 0 1,-1 1 0,1-1-1,0 1 1,-1-1 0,1 0 0,-1 1 0,4 4 2,0-1 0,0 0 1,0 1-1,-1 0 0,0 0 1,0 0-1,0 0 1,-1 1-1,1 0-2,11 35 3,10 58-2,-18-67 6,-2 0 1,0 0-1,-3 11-7,1-10 2,12 178 86,-13-191-57,3 26 74,6 27-105,-9-69 20,17 75 352,-6-117-56,-8 25-251,1 0 1,0 0-1,1 0 1,4-7-66,1-3 31,-9 19-26,0-1-1,0 0 1,1 1 0,-1-1-1,1 1 1,0 0 0,0 0-1,1 0 1,-1 0 0,1 1-1,0-1 1,0 1 0,0 0-1,0 0 1,0 1-1,1-1 1,-1 1 0,1 0-1,-1 0 1,1 0 0,0 1-1,0-1 1,0 1 0,0 0-1,4 0-4,1 1-2,15-4-10,-17 0 10,0-1 0,0 1 0,-1-1 0,3-3 2,-3 4-1,24-29 3,4-10 6,-31 36-5,20-18 1,-14 16-4,-10 8 0,0 1 0,0 0 0,0 0 0,0 0 0,0 0 0,1 0 0,-1-1 0,0 1 0,0 0 0,0 0 0,0 0 0,0 0 0,0 0 0,0 0 0,1-1 0,-1 1 0,0 0 0,0 0 0,0 0 0,0 0 0,0 0 0,1 0 0,-1 0 0,0 0 0,0 0 0,0 0 0,0 0 0,0 0 0,1 0 0,-1 0 0,0 0 0,0 0 0,0 0 0,0 0 0,1 0 0,-1 0 0,0 0 0,0 0 0,0 0 0,0 0 0,1 0 0,-1 0 0,0 0 0,0 0 0,0 0 0,0 1 0,0-1 0,1 0 0,-1 0 0,0 0 0,0 0 0,0 0 0,0 0 0,0 1 0,0-1 0,0 0 0,0 8 0,0-7 0,-14 64 51,8-44-21,2 0-1,1 0 1,0 3-30,2-18 26,1-2-23,-1 0 0,1-1-1,0 1 1,0 0 0,0-1-1,0 1 1,1 2-3,17-22 81,-7 4-71,2 2-5,-9 7-4,-1 1 0,1 1 1,-1-1-1,1 0 0,0 1 0,-1 0 1,1-1-1,0 2 0,2-2-1,-2 2-11,-1-1 0,1 0 0,-1 0 0,1 0 0,-1 0 0,1-1 0,-1 1 0,0-1 0,0 0 0,0 0 0,0 0 0,0-1 11,12-11-4,0 1-47,0 0-1,0 0 1,3 0 51,-15 12-11,-1 1-1,1-1 1,-1 1-1,1-1 1,-1 1-1,1 0 1,0 0-1,-1 0 1,1 0-1,0 1 1,-1-1 0,1 1-1,-1 0 1,1-1-1,-1 1 1,1 0-1,-1 0 1,0 1-1,1-1 1,-1 0-1,0 1 1,0 0-1,0-1 1,0 1-1,0 0 1,0 0-1,-1 0 1,1 0 11,-2-1-15,1 0-1,-1 0 1,0 0 0,1 0 0,-1-1-1,0 1 1,0 0 0,0 0 0,0 0-1,0 0 1,0 0 0,0 0 0,0 0-1,0 0 1,0 0 0,-1 0 0,1 0-1,0 0 1,0 0 0,-1 0 15,1-1-25,-1 1 0,1-1 0,-1 1 0,1-1 0,-1 0 1,1 1-1,-1-1 0,1 0 0,-1 0 0,0 1 0,1-1 0,-1 0 0,1 0 0,-1 0 0,0 0 1,1 1-1,-1-1 0,0 0 0,1 0 0,-1 0 0,0-1 25,-30-7-1329,30 7 1130,-4-1-29,1 1 0,0-1 0,0 0 0,0-1 0,1 1 0,-1-1-1,0 1 1,1-1 0,0 0 0,-2-2 228,-11-10-1024,-21-17-4476</inkml:trace>
  <inkml:trace contextRef="#ctx0" brushRef="#br0" timeOffset="2466.663">1655 145 6368,'6'35'184,"-6"-35"-144,0 0 0,0 0 0,1 0 0,-1 1 0,0-1 0,0 0 0,1 0 0,-1 0 0,0 1 0,0-1 0,1 0 0,-1 0 0,0 0 0,1 0 0,-1 0 0,0 0-1,0 1 1,1-1 0,-1 0 0,0 0 0,1 0 0,-1 0 0,0 0 0,1 0 0,-1 0 0,0-1 0,1 1 0,-1 0 0,0 0 0,0 0 0,1 0 0,-1 0 0,0 0 0,1 0 0,-1-1 0,0 1 0,0 0 0,1 0 0,-1 0 0,0-1 0,0 1 0,0 0 0,1 0 0,-1-1 0,0 1-40,0 0 47,3-2-32,0-1 170,0 0-1,0 1 0,0-1 0,1 1 1,-1 0-1,1 0 0,0 0 0,-1 1 1,4-1-185,-6 2 43,0 0 1,0 0-1,0 1 0,0-1 1,-1 1-1,1-1 1,0 1-1,0-1 1,0 1-1,-1-1 1,1 1-1,0 0 0,-1-1 1,1 1-1,0 0 1,-1 0-1,1-1 1,-1 1-1,1 0 1,0 1-44,0 0 97,4 4-15,-1 1 0,0 0 0,0 1 0,-1-1 0,1 1 0,-2 0 0,1-1 0,-1 3-82,11 62 502,-6-12-330,16 139 460,-22-184-639,1 9 179,0-1 0,4 11-172,13-99 748,-11 43-593,1 1-1,8-16-154,-16 36 7,-1 1 1,1-1-1,0 1 0,0-1 0,0 1 0,0-1 0,-1 1 1,1 0-1,0-1 0,0 1 0,0 0 0,0 0 0,0 0 1,0-1-1,0 1 0,0 0 0,0 0 0,0 0 0,0 1 1,0-1-1,-1 0 0,1 0 0,0 0 0,0 1 0,0-1 1,0 0-1,0 1 0,0-1-7,23 12 58,-22-12-62,12 7-61,0 0 1,1-1-1,-1-1 0,1 0 1,1-1-1,14 2 65,-22-5-27,0-1 0,0 0 0,0 0 1,0-1-1,0 0 0,0 0 0,0-1 0,0 0 0,0 0 0,-1-1 0,1 1 1,-1-2-1,0 1 0,2-2 27,-5 1 46,1 1-1,-1-1 1,1 0 0,-1 0 0,-1 0 0,1-1-1,0 1 1,-1-1 0,0 0 0,0 0 0,-1 0-1,3-5-45,-3 5 16,-1 4-15,-1 0 1,1 0-1,0 0 0,-1 0 0,1 0 1,0 0-1,0 0 0,0 1 0,0-1 0,0 0 1,0 1-1,0-1 0,0 0 0,0 1 0,0-1 1,0 1-1,0 0 0,1-1 0,-1 1 1,0 0-1,0 0 0,0-1 0,1 1 0,-1 0 1,0 0-1,1 1-1,22 3 1,-23-3 4,10 3-7,-10-3-6,0 0 0,1 0 0,-1-1 0,0 1 0,1-1 0,-1 1 0,1-1 0,-1 1 0,1-1 0,-1 0 0,0 0 0,1 0 0,-1 0 0,1 0 0,-1 0 0,1 0 0,-1 0 0,1 0 0,-1-1 0,1 1 0,-1-1 0,0 1 0,1-1 0,-1 1 0,0-1 0,1 0 0,0-1 8,1-1-141,1 0 1,-1 0-1,-1 0 0,1-1 0,0 0 0,-1 1 0,1-1 1,-1 0-1,0 0 0,1-4 141,11-43-1681,-5 8 254,6-22-4839</inkml:trace>
  <inkml:trace contextRef="#ctx0" brushRef="#br0" timeOffset="2917.675">2357 134 7896,'-1'10'921,"-1"-16"969,-3-12-127,0 7-1002,4 12-650,6 23-1282,1 1-892,-1 0-4517</inkml:trace>
  <inkml:trace contextRef="#ctx0" brushRef="#br0" timeOffset="3918.243">1068 965 6280,'51'0'2146,"-43"-2"-1901,-1 0-1,1 1 1,0 0-1,-1 0 1,1 1-1,1 0-244,20-2 368,-15 1-316,25-5 267,69-18 69,98-29 525,-166 41-828,13-3 289,253-85 163,-237 77-89,312-105 159,-302 102-287,312-95 94,-320 100-259,3-1-45,193-62 348,-57 4 189,-163 59-479,0-2 1,17-14-169,-56 29-732,-11 4-663,-16 3-94,-18 6-203,-18 0-5401</inkml:trace>
  <inkml:trace contextRef="#ctx0" brushRef="#br0" timeOffset="4248.791">2085 820 2520,'0'1'21,"0"0"0,1 0-1,-1 0 1,0-1 0,0 1 0,0 0 0,0 0-1,0 0 1,0 0 0,0 0 0,0 0 0,-1 0 0,1 0-1,0-1 1,0 1 0,-1 0 0,1 0 0,-1 0-1,1-1 1,0 1 0,-1 0 0,0 0 0,1-1 0,-1 1-1,1 0 1,-1-1 0,0 1-21,-28 17 361,24-15-219,-1 0 0,0 0 0,1 1 0,0 0 0,-3 2-142,3-1 196,-23 24 575,27-28-749,0 1 0,0-1 0,0 1 1,0-1-1,0 1 0,0-1 0,0 1 0,1-1 1,-1 1-1,1 0 0,-1 0 0,1-1 0,-1 1 1,1 0-1,0-1 0,0 1 0,0 0 0,0 0 1,0 0-1,1 0-22,-1-1 3,1 0 1,0 0 0,0 0-1,0 1 1,0-1-1,0 0 1,0 0-1,0 0 1,1 0-1,-1-1 1,0 1 0,0 0-1,1 0 1,-1-1-1,0 1 1,1-1-1,-1 1 1,1-1 0,-1 0-1,1 0 1,-1 1-1,1-1 1,-1 0-1,1 0 1,-1 0 0,1-1-1,-1 1 1,1 0-1,0-1-3,2 1 11,0-1 0,1 0 0,-1 0 0,0 0 0,0 0 0,0-1 0,0 1 0,-1-1 0,1 0 0,2-2-11,-2 0 99,0 0 0,-1 0 0,1 0 0,-1-1 0,0 0 0,-1 1 0,1-1 0,-1 1 0,1-4-99,14-25 1308,-7 50-452,30 111 193,2 6-3652,-27-85-1923</inkml:trace>
  <inkml:trace contextRef="#ctx0" brushRef="#br0" timeOffset="5185.268">2268 554 5384,'0'27'1378,"0"-46"57,0 19-1248,0 0 15,0 0-83,0 0-8,0 0 34,0 0-2,0 0-63,0 0-6,0 0 45,0 0 4,0 0-47,0 0-11,0 0 6,0 0-7,0 0-31,0 0 0,0 0 13,0 0-2,0 0-16,0 0 5,0 0 39,0 0 1,0 0-51,0 0-12,0 0 13,0 0 5,0 0-9,0 0-5,0 0-3,0 0 5,0 0 8,0 0 4,0 0-9,0 0-5,0 0-3,0 0 6,0 0 14,0 0 4,0 0-15,0 0 0,0 0 16,0 0 14,0 0 44,0 0 3,0 0-25,0 0-9,0 0-30,0 0-4,0 0-3,0 0 0,0 0 12,0 0 3,0 0 6,0 0 2,0 0 7,0 0 7,0 0 1,0 0-7,6 21 54,-1 6-71,3 14-31,31 162 31,-19-121-21,-7-35 58,-6-21-73,3 12-494,-1 1 0,-1 11 490,-4-5-2020,0-5-3553</inkml:trace>
  <inkml:trace contextRef="#ctx0" brushRef="#br0" timeOffset="5513.482">2475 693 6008,'-3'26'409,"2"-21"-264,0-1 0,1 0 1,0 0-1,-1 0 0,2 1 0,-1-1 0,0 0 1,1 0-1,0 3-145,1-3 311,-1-1 0,1 0-1,-1 0 1,1 0 0,0 0 0,0 0 0,2 2-311,9 13 697,4 16-433,2-2 0,15 17-264,-18-24-2260,-12-22 291,-1 0-2231</inkml:trace>
  <inkml:trace contextRef="#ctx0" brushRef="#br0" timeOffset="5915.667">2629 691 5560,'5'41'133,"-5"-41"-98,-1 1-1,1-1 1,0 0 0,0 1-1,1-1 1,-1 0-1,0 1 1,0-1 0,0 0-1,0 1 1,0-1 0,0 0-1,0 0 1,0 1-1,1-1 1,-1 0 0,0 1-1,0-1 1,0 0-1,1 0 1,-1 1 0,0-1-1,0 0 1,1 0 0,-1 0-1,0 1 1,0-1-1,1 0 1,-1 0 0,0 0-1,1 0 1,-1 0-1,0 0 1,1 1 0,-1-1-1,0 0 1,1 0 0,-1 0-35,12-5 148,-5 2 528,-6 4-615,0-1 0,0 0 0,0 0 0,0 1 0,0-1 0,0 0-1,0 1 1,0-1 0,0 1 0,0-1 0,0 1 0,0 0 0,0 0 0,0-1 0,0 1 0,0 0 0,-1 0-1,1 0 1,0 0 0,-1 0 0,1-1 0,-1 1 0,1 0 0,-1 1 0,1-1 0,-1 0 0,0 0 0,1 0-1,-1 0-60,8 46 193,-5-26-673,3 11-1051,2-1 0,2 4 1531,1 2-3826</inkml:trace>
  <inkml:trace contextRef="#ctx0" brushRef="#br0" timeOffset="6271.432">2802 379 5472,'12'23'1141,"0"1"0,-2 1 1,7 21-1142,0 6 528,28 112 465,-27-91-761,23 106-2155,-23-96 793,11 44-3570</inkml:trace>
  <inkml:trace contextRef="#ctx0" brushRef="#br0" timeOffset="6636.13">3172 471 5832,'0'10'204,"-1"-8"-88,1 0 1,0 0-1,0 0 0,0 0 1,0-1-1,0 1 0,0 0 1,0 0-1,0 0 0,1 0 1,-1 0-1,1-1 0,-1 1 1,1 0-1,0 0 1,0-1-1,0 1 0,0 0 1,0-1-1,0 1 0,0-1 1,0 1-1,1-1 0,-1 0 1,1 0-1,0 1-116,-1-1 54,-1 0 1,1-1-1,0 1 0,-1 0 1,1 0-1,0 0 0,-1 0 0,1 0 1,-1 0-1,1 0 0,-1 0 1,0 0-1,1 0 0,-1 0 1,0 0-55,2 5 118,15 37 103,-2 1-1,9 39-220,6 23-3197,-18-66-1329</inkml:trace>
  <inkml:trace contextRef="#ctx0" brushRef="#br0" timeOffset="7126.308">3504 362 5384,'-7'12'59,"6"-9"-1,0 0-1,0-1 0,-1 1 0,1-1 0,-1 1 0,0-1 0,0 0 0,0 0 1,0 0-1,0 0 0,-1 1-57,2-3 91,0 0 0,0 0 1,0 0-1,0 0 0,-1 0 0,1 0 1,0 0-1,0 0 0,0 0 0,-1 0 1,1 0-1,0-1 0,0 1 0,-1-1-91,-9-1 487,8 3-441,1 0 1,0 0-1,0 0 1,0 1 0,1-1-1,-1 1 1,0-1-1,1 1 1,-1 0-1,1 0 1,-1 0 0,1 0-1,-1 2-46,-2 0 18,3-2-11,-1 0-1,1 0 1,0 0-1,-1 1 0,1-1 1,0 0-1,0 1 0,1-1 1,-1 0-1,0 1 1,1-1-1,-1 1 0,1-1 1,0 1-1,0-1 1,0 1-1,0-1 0,0 1 1,1-1-1,-1 1 0,1-1 1,0 1-1,-1-1 1,1 1-1,0-1 0,0 0 1,1 0-7,5 10 0,-5-9 0,2 1 0,22 3 0,-23-6 26,1 0-1,-1 0 1,1-1 0,-1 0 0,0 0-1,1 0 1,-1 0 0,1 0 0,-1-1 0,1 1-1,-1-1 1,0 0 0,1 0 0,-1 0-1,0-1 1,0 1 0,2-2-26,0 0 62,1-1 0,-1-1 0,0 1 0,0-1 0,0 0 0,-1 0 0,0 0 0,0-1-62,-4 6 17,0 0-1,1 0 0,-1 0 0,0 0 1,0 0-1,0 0 0,0-1 0,0 1 1,0 0-1,0 0 0,0 0 0,0 0 1,0 0-1,0 0 0,0 0 0,0 0 1,1 0-1,-1 0 0,0 0 0,0 0 1,0 0-1,0 0 0,0 0 0,0 0 1,0 0-1,0 0 0,1 0 0,-1 0 1,0 0-1,0 0 0,0 0 0,0 0 1,0 0-1,0 0 0,0 0 0,0 0 1,0 0-1,1 0 0,-1 0 0,0 0 1,0 0-1,0 0 0,0 0 0,0 0 1,0 1-1,0-1 0,0 0 0,0 0 1,0 0-1,0 0 0,0 0 0,0 0 1,0 0-1,0 0 0,0 0 1,0 0-1,1 1 0,-1-1 0,0 0-16,3 11 475,2 26-297,-3-16-58,14 54 459,-8-32-528,25 114-2550,-22-100-3634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25.595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92 4 968,'0'0'0,"0"-1"272,-1 1-72,1-1-40,0 1-160,-1 0 136,0 0 8,1-1-16,0 1 0,0 0-16,-1 0-24,1 0-88,0 0 72,0 0-24,-1 0-8,0 0-8,1 0-8,-1 1-8,1-1-16,-1 2 8,1 0-8,-1-1 8,0 1 0,0 0-8,0-1 16,1-1-16,0 3 16,-2-2-8,0 2 8,1-1 0,-1 0 8,-1 1-8,3-3-16,-1 2 32,-1 5 24,0-6 16,0 2 32,0-1 8,-1 5 8,3-7-120,-2 1 120,-2 6 8,1-6 0,0 5 0,0-4-24,0 5-8,3-7-96,-3 3 96,0 4-16,0-4 0,1 6 8,-1-7-8,1 8 0,2-10-80,-3 7 88,1 2 0,-1-1-16,1 0-7,0 0-1,0 1-16,2-9-48,-1 9 40,-1-2-16,1 3 0,0-3 0,-1 0 16,1 1 16,1-8-56,-1 2 48,1 6-16,0-6-32,0 1 0,0-1-24,0 0 0,0-2 24,0 0-8,2 0 0,1 0 40,3-1 16,-3-2 0,5-3 0,-8 6-48,6-3 64,3-6 0,0 2 0,1-2 8,0 0-40,1 1-8,-11 8-24,11-9 32,-1 0-8,0 1 0,-1 0-8,0 1-32,-1 4-24,-8 3 40,8-8-112,-2 5-88,-3 0-120,5 0-113,-5 0-119,-1 2-88,-2 1 640,7-1-728,-6 0-368,-1 1-240,0 0 1336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13.811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16 4 3184,'0'0'0,"0"0"0,-4 0 808,-2-1-176,3 0-143,2 0-185,0 1-168,0 0-152,1 0 16,0 0-160,0 0-72,0 0-16,2 0-49,-1 2-7,2 1-88,-1 4-80,1-5-32,-1 3 16,5-3-32,-7 0-360,2 6-88,-2-8 968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23.880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21 393 1064,'0'0'0,"-3"-2"360,3 2-360,-3-7 232,-4 4-56,6-4-32,-1 5-24,0 0-32,2-2 0,0 4-88,-1-6 64,0 3 0,1 1-16,0-5-8,0 6 0,0-2-8,0 3-32,0-7 40,0 6 16,2-2 0,-1-4 24,1 5 16,0-2 8,-2 4-104,3-6 144,-2 4 0,2-1 16,-1-4 8,1 5 8,3-1 16,-6 3-192,2-3 176,1-4-8,4 5-16,-5-1-48,5 2-24,-5-2-31,-2 3-49,8-1 32,-6 0-8,7 0 0,-3 0-8,-3 1 8,7 0-16,-10 0-8,8 0 8,1 0 8,-1 2-16,0 0 8,0 4-8,1-4-8,-9-2 8,6 6-8,1-4 0,-5 0 8,6 7-8,-5-7 16,-1 6-24,-2-8 16,7 7 16,-7 1 8,2 2 24,-1 1 24,-1 2 24,0 1 0,0-14-96,0 16 88,-1 1-24,-2 2-16,-3-1-8,3 1 0,0-3-16,3-16-24,-7 16 32,5-4-16,-5-1 0,5-2 0,-1 1-8,0-4 16,3-6-24,-3 3 0,2 5 0,0-8-8,1 1-24,0 1-32,0 0-24,0-2 88,0 0-88,2 0-8,-1 0 32,2 0 40,5-1 32,-6-1 16,-2 2-24,9-2 40,0-6-24,-1 2 16,1 3-16,1-7-8,0 4 8,-10 6-16,10-3 8,1-6 8,0 3-8,-9 5-80,7-2 0,-2-5 0,-7 8 72,7-2-80,0-7 104,2 1 0,-2 1 16,2-1 8,0-1 8,-9 9-56,9-10 64,-1 1 0,-1-1-8,0 1-8,-1-1-16,-3 0 16,-3 10-48,8-10 32,-6 0 0,5 1 8,-5-1-16,4 0-8,-4 0 16,-2 10-32,2-10 24,0 1 0,0 1-8,0 1 8,0 0 8,-2 4 16,0 3-48,1-6 48,-1 4 8,0 1 8,0 1-8,0-1-24,0 1-32,0 0-16,-1 0-8,0 1 40,0 6 40,-1-5 16,1 8 16,1-10-88,-2 7 80,1 1-16,-1 2-24,0 0 0,1 0-16,0 0 0,1-10-24,-1 9 8,0 1 8,1-1-8,0 0 0,0-1 0,2-1-8,-2-7 0,1 7 8,2-1-16,-1-3 16,1 5 0,-1-6-8,5 5 8,-7-7-8,2 2 0,0 4 0,5-4 0,-6 0 0,2 5 0,4-5 0,-7-2 0,2 1-8,5 2 0,-4-2-8,3 1 8,-3-2 0,6 0 0,-9 0 8,2 0 8,7 0 0,-2-1 16,-5-1 0,8-2 8,-7-4 8,-3 8-40,9-6 32,-8-2 8,6-1-16,-5 0 8,5-2 0,-6 1-16,-1 10-16,3-12 32,-2 1 0,1-2-8,0 0 0,-1 0-16,-1-1-8,0 14 0,0-13-24,0-1-24,-2 1-32,-1 1 32,-4-1-16,5-1 16,2 14 48,-9-11-40,6-1-40,-5 3 16,1-1 0,-2 1 0,2 0 0,7 9 64,-7-7-56,-2 0 0,3 5 8,-1-5 8,4 4-8,-5 1 8,8 2 40,-3-3-40,0 2 0,-4 0 0,6 0-24,-2 0 8,1 1-8,2 0 64,-3 0-48,1 0-8,0 0 0,1 2 0,-1-1-8,1 2 24,1-3 40,-1 1-64,0 1 8,1 0-8,0 0 0,0 0 8,2 0-24,-2-2 80,3 1-56,3 1 0,-4-1 16,5-1 8,-4 2 16,6-2 0,-9 0 16,6 0 0,2 0 0,-1 0 8,1-1 8,0 0 0,0-1-8,-8 2-8,6-2 24,2-1-16,-6 1 16,7-1-8,-8 0 8,5 0 0,-6 3-24,1-3 32,1 1 16,1-2 0,-1 2 16,0-1 0,-1 0-8,-1 3-56,2-2 48,0-1-8,-2 1-16,1-2-8,-1 2-8,2-1 0,-2 3-8,0-2 0,2 0 0,-2-1 8,1 0-16,-1 0 8,2 0 0,-2 3 0,1-3-8,-1-1 16,2 2-8,0-1-8,-1-1 8,1 1-8,-2 3 8,2-2 0,-1-2 0,1 2-16,0-1 0,-1 1 8,1 0 0,-2 2 8,2 0 0,0-1 8,0 0 32,0 1 16,1 0 16,-1 0 16,-2 0-88,2 2 88,5-1 16,-5 2 16,4 4-8,-4-5 24,5 6 24,-7-8-160,2 6 160,6 2 16,-5 0 8,4 0-16,-4 2-16,4 1-8,-7-11-144,2 12 136,7 1-16,-7 0 8,5 2-8,-4 2 16,4 1-8,-7-18-128,2 19 120,5 1 8,-5 1-48,5 2-24,-6 0-8,2 0-24,-3-23-24,2 24 8,1-1-32,3-2-56,-6-1-88,3-1-48,-1-2-40,-2-17 256,2 14-272,0-2 0,0-2-32,0-3-72,-2-4-40,1-1-48,-1-2 464,0 3-464,0-2 8,2-1-57,-2 0-87,0 0-64,1-7 40,-1 7 624,0-7-528,2-1 160,0-2 144,-1-2 88,2-1 96,-1-2 40,-2 15 0,3-16 16,-1 0 8,1 0-16,3-3 8,-4 1 40,0 0 48,-2 18-104,2-18 160,5-1 48,-6 2 8,2-1 16,4 2-8,-5-1 8,-2 17-232,7-15 216,-5 0-32,5 0-24,-4 1-16,4 1-16,-5 0-24,-2 13-104,7-12 88,-5 2-16,4 1-16,-4 0-24,5 1 16,-6 1-16,-1 7-32,3-4 32,-1-4 8,1 6-8,-1-5 24,0 5-8,-1-2 8,-1 4-56,0-3 72,2-3 0,-2 4-16,0-1 0,0 0-24,-1 1 8,1 2-40,-1-3 48,-2 1 32,1-1 33,-2 2 23,-3 0 40,4 0 32,3 1-208,-7 0 200,4 0 24,-6 0 16,1 7 16,1-5 24,-1 9 16,8-11-296,-9 9 296,0 1-32,0 2-48,0 0-56,1 2-32,0 1-32,8-15-96,-7 14 72,4 0-32,-4 0-48,4-1 0,1 0-8,-1 0-32,3-13 48,-1 10-104,1 1-128,-1-2-152,1-1-136,0-1-104,0-5-48,0-2 672,0 3-640,1-2 63,1 2 129,1-3 80,-2 0 48,2-3 48,-3 3 272,2-6-208,1-2 136,3-1 144,-4-2 136,0-1 160,1-2 112,-3 14-480,2-13 552,1-2 49,-1 1-33,1 0-24,-2-2-16,2 1-48,-3 15-480,1-15 416,2 0-56,-1 0-56,1 0-56,-1 2-24,5 0-32,-7 13-192,1-11 152,7 1-16,-6 2-32,7 1 0,-6 4 16,7-4 9,-10 7-129,7-1 136,0-1 0,1 2 8,0 0-8,0 1 0,1 2-24,-9-3-112,9 9 128,-7-8-240,5 7-8,-4-2 0,5 2-40,-5 2 240,-3-10-80,9 10 16,-7 3 48,7 1-32,-2 2-88,-1 1 64,1 2-56,-7-19 48,7 21-16,1 2 40,-1 1-24,1 2-48,0 3-168,1-1-265,-9-28 481,8 32-936,0 0-544,0 1-320,1 1-161,-1 1-495,-8-35 2456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22.158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8 34 1176,'0'0'0,"0"-3"720,-2-5-248,-1 5-48,3 3-424,0-8 416,-1 6-40,0 0-24,0-1-32,1 1-40,0 1-31,0 1-249,0-1 208,0 0-48,0 1-64,0 0-48,0 0-24,0 0-24,0 2 40,2 0 48,-1 6 64,2-1 96,-1 3 56,-2-10-304,8 12 336,-7 4-8,6 3-32,-5 4-16,5 2-8,-5 4 0,-2-29-272,8 31 264,-6 1-40,5 4-40,-5 4-24,7 1-32,-7 2-40,-2-43-88,8 45 80,-5 0-56,6 1-16,-7 1 8,9-1-24,-9-5-32,-2-41 40,9 39-104,-6-7-72,-1-5-48,5-5-32,-7-4-64,2-2-120,-2-16 440,1 14-600,-1-3-144,0-1-136,0-2-113,0 0-47,0-6-16,0-2 1056,2 7-1776,-2-7 1776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21.709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9 91 1352,'0'0'0,"-1"0"504,0-3-168,-2 1-80,3 2-256,0-3 192,-1 1-16,0 0 0,1 1 40,0 0 32,0-1 16,0 2-264,-1-2 288,1 1 0,0-1 0,-1 1 1,1 0-25,0 0-56,0 1-208,0 0 184,0 0-32,0 0-40,0 0-24,0 0-24,0 0-16,0 0-48,0 0 40,0 0 0,0 0 8,0 1 0,0 2 40,0-1 40,0-2-128,0 8 152,2-5 48,-2 8 8,2-1 8,1 2 0,-1 0-24,-2-12-192,7 14 160,-6 1-32,1 1-16,1 0-32,3 0-24,-4 3-8,-2-19-48,2 18 32,6 2-8,-7 1-16,6-1-8,-5 2 32,5 1 0,-7-23-32,2 22-24,5-1-56,-5-1-136,0-2-80,1-2-16,3-3-48,-6-13 360,0 11-352,3-1-16,-1-2-48,0 0-32,-1-2-72,-1-3-81,0-3 601,2 7-632,0-5-56,-2 0 40,0 0-16,1-2-352,-1 0 1016</inkml:trace>
  <inkml:trace contextRef="#ctx0" brushRef="#br0" timeOffset="1">159 31 1632,'0'0'0,"-3"-2"568,1-1-136,-5 1-72,7-1-72,-2 3-56,2 0-232,-2-1 176,1 0-48,1 0-40,0 1-56,0 0-40,0 0-40,0 0 48,0 0-56,0 0 8,0 0 8,1 0 8,1 0 24,0 2 0,-2-2 8,2 1 8,0-1 8,0 2 24,1 1 24,-1-1 24,1 1 40,-3-3-128,6 6 144,-4-3 40,0 5 32,1-1 25,4 1 23,-5 1 16,-2-9-280,2 10 272,1 1-16,3 0-40,-4 3-56,0 0-32,1 0-48,-3-14-80,6 14 64,-4 1-8,0 0-32,1 1-16,4-2-16,-5 0-72,-2-14 80,7 15-176,-5-2-112,5 0-112,-5-1-72,5-1-24,-6-3-1,-1-8 497,3 7-488,3-4-8,-6-1 0,3 1 8,-2-2 8,-1-1-72,0 0 552,0 0-1008,0 0 1008</inkml:trace>
  <inkml:trace contextRef="#ctx0" brushRef="#br0" timeOffset="2">347 17 1768,'0'0'0,"-1"-3"1016,1 3-1016,-2-3 712,-1-4-80,0 6-47,1 0-25,2 0-56,-1 0-88,1 1-416,-1 0 312,1 0-112,0 0-80,-1 2-48,1-1-8,-1 2-8,1-3-56,-1 9 104,1-2 8,0 2 32,0 1 0,0 2 0,0 1 0,0-13-144,2 14 136,0 1-24,-1-1-16,-1 0-24,2 1-8,-2 0-16,0-15-48,2 15 32,-1-1-16,-1 0-8,2 0 0,0 0-16,-2-2-24,0-12 32,1 12-64,-1 0-72,2-1-48,-2 1-80,2-1-88,-2-2-120,0-9 472,1 11-640,-1-2-112,2 0-113,-2 0-63,1 0-40,1-1-136,-2-8 1104,0 9-1480,0-9 148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20.540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5 128 624,'0'0'0,"0"0"280,0-3-48,0 0-40,0-4-8,0 7-184,0-1 176,0-2 16,-1 1-16,1 0 0,0 0-8,0 0 0,0 2-168,0-1 160,0-1-8,0 2 0,0-1 0,0 0 0,0 0 8,0 1-160,0-1 160,0 0 0,0 1 24,0-2 8,0 0 16,0 0 0,0 2-208,0-3 241,0 1-1,0 0 16,0-2-8,0-2 0,0 3-8,0 3-240,2-3 224,-2-5-24,0 6-40,0-5-16,0 4-40,1-3-8,-1 6-96,0-3 88,0-5-8,2 5-24,-2-4 16,0 5-16,0-2 16,0 4-72,2-3 80,-2 1-16,0-1 24,0 1 0,0 2-8,0-1 0,0 1-80,0-1 64,0 1-16,0 0-16,0 0 0,0 0-8,0 0-8,0 0-16,0 2-8,0-1-8,0 2 16,0 4 40,0-4 56,0-3-96,-1 11 144,0-3 8,-1 3-24,1 0-40,-1 3-48,1 0-8,1-14-32,-1 14 8,0-1 8,1 0-8,0 0 0,0-1 0,0 1-8,0-13 0,0 10-8,0 0 16,1-2-8,2-1-8,-1-4-8,1 3-48,-3-6 64,2 0-104,1 2-88,-2-1-8,2 1 32,-2-2 48,1 0 64,-2 0 56,2 0-40,-1 0-8,2 0 8,-1 0 0,1-1 16,-1-1 24,-2 2 0,7-3 16,-5 0 0,4-4-8,-4 4-8,5-6 8,-4 2 0,-3 7-8,7-8 24,-5 0 8,4 1-8,-4-1-8,4 0 0,-4 1 0,-2 7-16,3-6 16,-1-1-8,0 4 8,5-5-8,-7 5-32,3 0 8,-3 3 16,6-3-16,-6-1-8,3 2 24,-1 0-16,0 0-8,1 0-8,-3 2 32,2-1-56,1 1 0,-1-1-32,-1 1 0,1 0 0,-1 0 8,-1 0 80,2 0-72,0 1 8,-1 1 48,1 0 8,0 0 40,0 1 56,-2-3-88,3 7 96,-1-4 32,1 6 16,4 0-32,-5 0-8,0 1-24,-2-10-80,3 11 80,3 1-24,-6 1 32,3 0-8,4 0-8,-5 1 8,-2-14-80,2 15 48,1 1-16,3 1-16,-4-1-24,4 1-72,-4 1-96,-2-18 176,2 16-280,6 1-192,-7-1-120,6 0-120,-5-2-72,4 0-9,-6-14 793,0 13-800,3 0 0,-2-3 16,1 0-136,-2-2-320,0-8 124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4T10:55:18.505"/>
    </inkml:context>
    <inkml:brush xml:id="br0">
      <inkml:brushProperty name="width" value="0.05006" units="cm"/>
      <inkml:brushProperty name="height" value="0.05006" units="cm"/>
    </inkml:brush>
  </inkml:definitions>
  <inkml:trace contextRef="#ctx0" brushRef="#br0">34 60 1288,'0'0'0,"0"0"544,0 0-152,0-1-64,-1 0-40,0 1-48,0 0-16,1 0-224,0 0 200,-1 0-40,1 0-40,0 0-48,0 0-24,0 0-16,0 0-32,0 0 16,0 0-8,0 0 8,0 0 0,0 0 0,0 0 0,0 0-104,0 0 208,0-1-80,0 1 24,0 0 32,0-1-8,0 0-8,0 1-80,0-2 64,-1 0-16,1-1 0,-1 1-16,-1-1 0,1 1 1,1 2-33,-1-3 24,-2-4 8,2 7 0,-2-3 8,1 0-8,1-4 16,1 7-48,-3-1 48,2-2 24,-1 0 32,0 0-8,1 1 8,-1 0-40,2 2-64,-1-1 64,0 0-40,1 0-8,0 1-32,0 0-104,0 0-128,0 0 248,0 0-384,0 0-81,0 0 9,0 0 0,1 2-8,2-1-8,-3-1 472,2 3-552,5 3-624,-7-6 1176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3</Words>
  <Characters>139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shashri</dc:creator>
  <cp:lastModifiedBy>Reviewer</cp:lastModifiedBy>
  <cp:revision>2</cp:revision>
  <dcterms:created xsi:type="dcterms:W3CDTF">2019-11-19T12:21:00Z</dcterms:created>
  <dcterms:modified xsi:type="dcterms:W3CDTF">2019-11-19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7-09-28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11-03T00:00:00Z</vt:filetime>
  </property>
</Properties>
</file>